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3E69C" w14:textId="6654AB25" w:rsidR="00677360" w:rsidRPr="0053367F" w:rsidRDefault="00677360" w:rsidP="00AC499C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bookmarkStart w:id="0" w:name="_Hlk77230637"/>
      <w:bookmarkStart w:id="1" w:name="_Hlk77235791"/>
      <w:r w:rsidRPr="0053367F">
        <w:rPr>
          <w:rFonts w:ascii="Arial" w:hAnsi="Arial" w:cs="Arial"/>
          <w:sz w:val="24"/>
          <w:szCs w:val="24"/>
        </w:rPr>
        <w:t>Załącznik nr 1 do umowy o studencką praktykę zawodową</w:t>
      </w:r>
      <w:r w:rsidRPr="0053367F">
        <w:rPr>
          <w:rFonts w:ascii="Arial" w:hAnsi="Arial" w:cs="Arial"/>
          <w:sz w:val="24"/>
          <w:szCs w:val="24"/>
        </w:rPr>
        <w:br/>
        <w:t xml:space="preserve">z dnia </w:t>
      </w:r>
      <w:sdt>
        <w:sdtPr>
          <w:rPr>
            <w:rFonts w:ascii="Arial" w:hAnsi="Arial" w:cs="Arial"/>
            <w:sz w:val="24"/>
            <w:szCs w:val="24"/>
          </w:rPr>
          <w:id w:val="938866942"/>
          <w:placeholder>
            <w:docPart w:val="DefaultPlaceholder_-1854013437"/>
          </w:placeholder>
          <w:date w:fullDate="2021-08-11T00:00:00Z"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855396">
            <w:rPr>
              <w:rFonts w:ascii="Arial" w:hAnsi="Arial" w:cs="Arial"/>
              <w:sz w:val="24"/>
              <w:szCs w:val="24"/>
            </w:rPr>
            <w:t>11 sierpnia 2021</w:t>
          </w:r>
        </w:sdtContent>
      </w:sdt>
      <w:r w:rsidRPr="0053367F">
        <w:rPr>
          <w:rFonts w:ascii="Arial" w:hAnsi="Arial" w:cs="Arial"/>
          <w:sz w:val="24"/>
          <w:szCs w:val="24"/>
        </w:rPr>
        <w:t xml:space="preserve"> r.</w:t>
      </w:r>
    </w:p>
    <w:bookmarkEnd w:id="0"/>
    <w:p w14:paraId="0CE2B781" w14:textId="77777777" w:rsidR="00677360" w:rsidRPr="0053367F" w:rsidRDefault="00677360" w:rsidP="00AC499C">
      <w:pPr>
        <w:numPr>
          <w:ilvl w:val="0"/>
          <w:numId w:val="22"/>
        </w:numPr>
        <w:spacing w:before="480" w:after="0" w:line="360" w:lineRule="auto"/>
        <w:ind w:left="284" w:hanging="284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b/>
          <w:sz w:val="24"/>
          <w:szCs w:val="24"/>
          <w:lang w:eastAsia="pl-PL"/>
        </w:rPr>
        <w:t>Dane studenta:</w:t>
      </w:r>
    </w:p>
    <w:p w14:paraId="70A6989E" w14:textId="09461892" w:rsidR="00677360" w:rsidRPr="0053367F" w:rsidRDefault="00677360" w:rsidP="00AC499C">
      <w:pPr>
        <w:tabs>
          <w:tab w:val="left" w:leader="dot" w:pos="9072"/>
        </w:tabs>
        <w:spacing w:before="60"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Imię i nazwisko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1369102866"/>
          <w:placeholder>
            <w:docPart w:val="DefaultPlaceholder_-1854013440"/>
          </w:placeholder>
        </w:sdtPr>
        <w:sdtEndPr/>
        <w:sdtContent>
          <w:r w:rsidR="00855396">
            <w:t>……………………………………………………………..</w:t>
          </w:r>
        </w:sdtContent>
      </w:sdt>
    </w:p>
    <w:p w14:paraId="4239CD8D" w14:textId="5A36EE90" w:rsidR="00677360" w:rsidRPr="0053367F" w:rsidRDefault="00677360" w:rsidP="00AC499C">
      <w:pPr>
        <w:tabs>
          <w:tab w:val="left" w:leader="dot" w:pos="9072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Nr albumu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667785613"/>
          <w:placeholder>
            <w:docPart w:val="DefaultPlaceholder_-1854013440"/>
          </w:placeholder>
        </w:sdtPr>
        <w:sdtEndPr/>
        <w:sdtContent>
          <w:r w:rsidR="00855396">
            <w:t>……………………………………………………..</w:t>
          </w:r>
        </w:sdtContent>
      </w:sdt>
    </w:p>
    <w:p w14:paraId="3E8F6048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240" w:after="120" w:line="360" w:lineRule="auto"/>
        <w:ind w:left="284" w:hanging="284"/>
        <w:contextualSpacing w:val="0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Czynności/zadania do zrealizowania podczas studenckiej praktyki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zawodowej</w:t>
      </w:r>
      <w:r w:rsidRPr="00AC499C">
        <w:rPr>
          <w:rStyle w:val="Odwoanieprzypisudolnego"/>
          <w:rFonts w:ascii="Arial" w:eastAsia="Times New Roman" w:hAnsi="Arial" w:cs="Arial"/>
          <w:b/>
          <w:sz w:val="24"/>
          <w:szCs w:val="24"/>
          <w:lang w:eastAsia="pl-PL"/>
        </w:rPr>
        <w:footnoteReference w:id="2"/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50"/>
        <w:gridCol w:w="5541"/>
        <w:gridCol w:w="2971"/>
      </w:tblGrid>
      <w:tr w:rsidR="00677360" w:rsidRPr="00AC499C" w14:paraId="1F466659" w14:textId="77777777" w:rsidTr="00E841CF">
        <w:tc>
          <w:tcPr>
            <w:tcW w:w="550" w:type="dxa"/>
            <w:shd w:val="clear" w:color="auto" w:fill="D9D9D9" w:themeFill="background1" w:themeFillShade="D9"/>
          </w:tcPr>
          <w:p w14:paraId="1D6D7DA1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Lp.</w:t>
            </w:r>
          </w:p>
        </w:tc>
        <w:tc>
          <w:tcPr>
            <w:tcW w:w="5541" w:type="dxa"/>
            <w:shd w:val="clear" w:color="auto" w:fill="D9D9D9" w:themeFill="background1" w:themeFillShade="D9"/>
          </w:tcPr>
          <w:p w14:paraId="0C794A4E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Czynności/zadania</w:t>
            </w:r>
          </w:p>
        </w:tc>
        <w:tc>
          <w:tcPr>
            <w:tcW w:w="2971" w:type="dxa"/>
            <w:shd w:val="clear" w:color="auto" w:fill="D9D9D9" w:themeFill="background1" w:themeFillShade="D9"/>
          </w:tcPr>
          <w:p w14:paraId="24244A62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wagi</w:t>
            </w:r>
          </w:p>
        </w:tc>
      </w:tr>
      <w:sdt>
        <w:sdtPr>
          <w:rPr>
            <w:rFonts w:ascii="Arial" w:eastAsia="Times New Roman" w:hAnsi="Arial" w:cs="Arial"/>
            <w:bCs/>
            <w:sz w:val="24"/>
            <w:szCs w:val="24"/>
            <w:lang w:eastAsia="pl-PL"/>
          </w:rPr>
          <w:id w:val="2131512903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7020549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677360" w:rsidRPr="00AC499C" w14:paraId="79F627CD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946967683"/>
                    <w:placeholder>
                      <w:docPart w:val="DefaultPlaceholder_-1854013438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AD12884" w14:textId="7844DF8E" w:rsidR="00677360" w:rsidRPr="0053367F" w:rsidRDefault="00855396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lang w:eastAsia="pl-PL"/>
                    </w:rPr>
                    <w:id w:val="-1687825519"/>
                    <w:placeholder>
                      <w:docPart w:val="DefaultPlaceholder_-1854013440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750C3507" w14:textId="2380EC26" w:rsidR="00677360" w:rsidRPr="00855396" w:rsidRDefault="00855396" w:rsidP="00855396">
                        <w:pPr>
                          <w:pStyle w:val="Default"/>
                          <w:rPr>
                            <w:lang w:eastAsia="pl-PL"/>
                          </w:rPr>
                        </w:pPr>
                        <w:r w:rsidRPr="00855396">
                          <w:rPr>
                            <w:lang w:eastAsia="pl-PL"/>
                          </w:rPr>
                          <w:t>Zapoznanie się z podstawową wiedzą o organizacji (przedsiębiorstwie, instytucji), obejmującą m.in.: plany rozwoju, strukturę organizacyjną, zasady funkcjonowania, specyfikę środowiska zawodowego, dostęp do zasobów, rynki zbytu czy prawne aspekty prowadzonej działalności gospodarczej, w której odbywa się praktyka zawodowa</w:t>
                        </w:r>
                        <w:r>
                          <w:t>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603545912"/>
                    <w:placeholder>
                      <w:docPart w:val="DefaultPlaceholder_-1854013440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05B4F17" w14:textId="12259898" w:rsidR="00677360" w:rsidRPr="0053367F" w:rsidRDefault="00855396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1211146008"/>
              <w:placeholder>
                <w:docPart w:val="BB096A6D2B494741B184B2F0B6242588"/>
              </w:placeholder>
              <w15:repeatingSectionItem/>
            </w:sdtPr>
            <w:sdtEndPr/>
            <w:sdtContent>
              <w:tr w:rsidR="00855396" w:rsidRPr="00AC499C" w14:paraId="3008FA0F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960796020"/>
                    <w:placeholder>
                      <w:docPart w:val="F284D582572E4DD1AFC5D97B7FD6ABBE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4F57DBD8" w14:textId="16270F41" w:rsidR="00855396" w:rsidRPr="0053367F" w:rsidRDefault="00855396" w:rsidP="002F4B9D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lang w:eastAsia="pl-PL"/>
                    </w:rPr>
                    <w:id w:val="-831291754"/>
                    <w:placeholder>
                      <w:docPart w:val="0BD945C76BFD475693F4A2A6584A5EAD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7899CAAD" w14:textId="42CEC700" w:rsidR="00855396" w:rsidRPr="00855396" w:rsidRDefault="00855396" w:rsidP="00855396">
                        <w:pPr>
                          <w:pStyle w:val="Default"/>
                          <w:rPr>
                            <w:lang w:eastAsia="pl-PL"/>
                          </w:rPr>
                        </w:pPr>
                        <w:r w:rsidRPr="00855396">
                          <w:rPr>
                            <w:lang w:eastAsia="pl-PL"/>
                          </w:rPr>
                          <w:t>Zapoznanie się z zasadami i właściwościami funkcjonowania sektora gospodarczego, do którego przynależy organizacja, jak i z regulacjami tej działalności ze strony państwa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381625025"/>
                    <w:placeholder>
                      <w:docPart w:val="0BD945C76BFD475693F4A2A6584A5EAD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3F014D8D" w14:textId="06A08F34" w:rsidR="00855396" w:rsidRPr="0053367F" w:rsidRDefault="00855396" w:rsidP="002F4B9D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1683895900"/>
              <w:placeholder>
                <w:docPart w:val="6B05EDA4256D44D8B7A660D229BB9815"/>
              </w:placeholder>
              <w15:repeatingSectionItem/>
            </w:sdtPr>
            <w:sdtEndPr/>
            <w:sdtContent>
              <w:tr w:rsidR="00855396" w:rsidRPr="00AC499C" w14:paraId="79B9B8CE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266387675"/>
                    <w:placeholder>
                      <w:docPart w:val="ABFF9C955F514B008BE417C7AE69A319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16761A02" w14:textId="7D6FC02C" w:rsidR="00855396" w:rsidRPr="0053367F" w:rsidRDefault="00855396" w:rsidP="002F4B9D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lang w:eastAsia="pl-PL"/>
                    </w:rPr>
                    <w:id w:val="-1276869534"/>
                    <w:placeholder>
                      <w:docPart w:val="7926CD9502974AE194DDF0D136321D5F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4BD06D55" w14:textId="04815577" w:rsidR="00855396" w:rsidRPr="00855396" w:rsidRDefault="00855396" w:rsidP="00855396">
                        <w:pPr>
                          <w:pStyle w:val="Default"/>
                          <w:rPr>
                            <w:lang w:eastAsia="pl-PL"/>
                          </w:rPr>
                        </w:pPr>
                        <w:r w:rsidRPr="00855396">
                          <w:rPr>
                            <w:lang w:eastAsia="pl-PL"/>
                          </w:rPr>
                          <w:t xml:space="preserve">Zapoznanie się z zasadami organizacji pracy, podziału kompetencji, procedurami czy procesami planowania i kontroli w aspekcie działalności operacyjnej organizacji.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329190524"/>
                    <w:placeholder>
                      <w:docPart w:val="7926CD9502974AE194DDF0D136321D5F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15FF2EF9" w14:textId="3BF47B15" w:rsidR="00855396" w:rsidRPr="0053367F" w:rsidRDefault="00855396" w:rsidP="002F4B9D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1689358565"/>
              <w:placeholder>
                <w:docPart w:val="7541ECB81F854E439A4F6327BFFB4DCA"/>
              </w:placeholder>
              <w15:repeatingSectionItem/>
            </w:sdtPr>
            <w:sdtEndPr/>
            <w:sdtContent>
              <w:tr w:rsidR="00855396" w:rsidRPr="00AC499C" w14:paraId="03772AA3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229225047"/>
                    <w:placeholder>
                      <w:docPart w:val="85DC9F82A07345989724B874FB71D888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FA23721" w14:textId="47BD55D7" w:rsidR="00855396" w:rsidRPr="0053367F" w:rsidRDefault="00855396" w:rsidP="002F4B9D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lang w:eastAsia="pl-PL"/>
                    </w:rPr>
                    <w:id w:val="1308128501"/>
                    <w:placeholder>
                      <w:docPart w:val="531B47381ECB4C3A913E21E262B0AE2E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3D29E805" w14:textId="19C0FE50" w:rsidR="00855396" w:rsidRPr="00855396" w:rsidRDefault="00855396" w:rsidP="00855396">
                        <w:pPr>
                          <w:pStyle w:val="Default"/>
                          <w:rPr>
                            <w:lang w:eastAsia="pl-PL"/>
                          </w:rPr>
                        </w:pPr>
                        <w:r w:rsidRPr="00855396">
                          <w:rPr>
                            <w:lang w:eastAsia="pl-PL"/>
                          </w:rPr>
                          <w:t xml:space="preserve">Rozwijanie umiejętności poznawczych (tj. analizy, syntezy, krytycznej oceny) poprzez uczestnictwo w realizacji zleconych zadań analitycznych, diagnostycznych lub projektowych.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715089384"/>
                    <w:placeholder>
                      <w:docPart w:val="531B47381ECB4C3A913E21E262B0AE2E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0BB6EB8D" w14:textId="1B10EA8D" w:rsidR="00855396" w:rsidRPr="0053367F" w:rsidRDefault="00855396" w:rsidP="002F4B9D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249273168"/>
              <w:placeholder>
                <w:docPart w:val="D17B7F55CACE47FABC5D5F18E4BD23FD"/>
              </w:placeholder>
              <w15:repeatingSectionItem/>
            </w:sdtPr>
            <w:sdtEndPr/>
            <w:sdtContent>
              <w:tr w:rsidR="00855396" w:rsidRPr="00AC499C" w14:paraId="34F91B2A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357235682"/>
                    <w:placeholder>
                      <w:docPart w:val="4C209480C6D847749BB710C079D14D70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46F9E474" w14:textId="5C76DDF2" w:rsidR="00855396" w:rsidRPr="0053367F" w:rsidRDefault="00855396" w:rsidP="002F4B9D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lang w:eastAsia="pl-PL"/>
                    </w:rPr>
                    <w:id w:val="2015723519"/>
                    <w:placeholder>
                      <w:docPart w:val="FBA07674DD63467A9EA6C55D9626D1B9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7BBE0B08" w14:textId="4BDDE496" w:rsidR="00855396" w:rsidRPr="00855396" w:rsidRDefault="00855396" w:rsidP="00855396">
                        <w:pPr>
                          <w:pStyle w:val="Default"/>
                          <w:rPr>
                            <w:lang w:eastAsia="pl-PL"/>
                          </w:rPr>
                        </w:pPr>
                        <w:r w:rsidRPr="00855396">
                          <w:rPr>
                            <w:lang w:eastAsia="pl-PL"/>
                          </w:rPr>
                          <w:t>Rozwijanie umiejętności organizatorskich, obejmujących: adaptacyjność, elastyczność, organizację pracy własnej, efektywne zarządzanie czasem, odpowiedzialność za powierzone zadania, a także doskonalenie umiejętności pracy w zespole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509056999"/>
                    <w:placeholder>
                      <w:docPart w:val="FBA07674DD63467A9EA6C55D9626D1B9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44BA2A64" w14:textId="59B7BB08" w:rsidR="00855396" w:rsidRPr="0053367F" w:rsidRDefault="00855396" w:rsidP="002F4B9D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1009098940"/>
              <w:placeholder>
                <w:docPart w:val="DE15F844BD65462EA12B99CA7BFF66DA"/>
              </w:placeholder>
              <w15:repeatingSectionItem/>
            </w:sdtPr>
            <w:sdtEndPr/>
            <w:sdtContent>
              <w:tr w:rsidR="00855396" w:rsidRPr="00AC499C" w14:paraId="5EBEED2B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462267818"/>
                    <w:placeholder>
                      <w:docPart w:val="06D45D49EFB34932AC851E86B4C72D9C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1075DE7" w14:textId="583927ED" w:rsidR="00855396" w:rsidRPr="0053367F" w:rsidRDefault="00855396" w:rsidP="002F4B9D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6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lang w:eastAsia="pl-PL"/>
                    </w:rPr>
                    <w:id w:val="-2025470447"/>
                    <w:placeholder>
                      <w:docPart w:val="E1E2B48E74824B4191FCB7DB1BD0FC93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72AA5403" w14:textId="1A284683" w:rsidR="00855396" w:rsidRPr="00855396" w:rsidRDefault="00855396" w:rsidP="00855396">
                        <w:pPr>
                          <w:pStyle w:val="Default"/>
                          <w:rPr>
                            <w:lang w:eastAsia="pl-PL"/>
                          </w:rPr>
                        </w:pPr>
                        <w:r w:rsidRPr="00855396">
                          <w:rPr>
                            <w:lang w:eastAsia="pl-PL"/>
                          </w:rPr>
                          <w:t xml:space="preserve">Rozwijanie umiejętności efektywnego komunikowania się, negocjowania i współpracy z osobami z różnych działów, środowisk kulturowych i o różnym statusie w organizacji.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654997104"/>
                    <w:placeholder>
                      <w:docPart w:val="E1E2B48E74824B4191FCB7DB1BD0FC93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0B65E2EA" w14:textId="39A01F69" w:rsidR="00855396" w:rsidRPr="0053367F" w:rsidRDefault="00855396" w:rsidP="002F4B9D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1981190381"/>
              <w:placeholder>
                <w:docPart w:val="D28281F164B0408A9FB6CBF7BCAA610C"/>
              </w:placeholder>
              <w15:repeatingSectionItem/>
            </w:sdtPr>
            <w:sdtEndPr/>
            <w:sdtContent>
              <w:tr w:rsidR="00855396" w:rsidRPr="00AC499C" w14:paraId="41820B1D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664363343"/>
                    <w:placeholder>
                      <w:docPart w:val="10CF78D00AAF43E78B5AC339B4CF7B99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0EF4D877" w14:textId="5BF7BF1F" w:rsidR="00855396" w:rsidRPr="0053367F" w:rsidRDefault="00855396" w:rsidP="002F4B9D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7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lang w:eastAsia="pl-PL"/>
                    </w:rPr>
                    <w:id w:val="1911961695"/>
                    <w:placeholder>
                      <w:docPart w:val="E5844E30728D48E4B949D2B018247193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6221014E" w14:textId="018B333D" w:rsidR="00855396" w:rsidRPr="00855396" w:rsidRDefault="00855396" w:rsidP="00855396">
                        <w:pPr>
                          <w:pStyle w:val="Default"/>
                          <w:rPr>
                            <w:lang w:eastAsia="pl-PL"/>
                          </w:rPr>
                        </w:pPr>
                        <w:r w:rsidRPr="00855396">
                          <w:rPr>
                            <w:lang w:eastAsia="pl-PL"/>
                          </w:rPr>
                          <w:t>Nabycie wstępnego doświadczenia zawodowego i zawodowej pewności siebie oraz nawiązanie kontaktów zawodowych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28257237"/>
                    <w:placeholder>
                      <w:docPart w:val="E5844E30728D48E4B949D2B018247193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273BF065" w14:textId="5F15E7DA" w:rsidR="00855396" w:rsidRPr="0053367F" w:rsidRDefault="00855396" w:rsidP="002F4B9D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42414806"/>
              <w:placeholder>
                <w:docPart w:val="53DFF4D9472B4C4696ED72F4184E0BE6"/>
              </w:placeholder>
              <w15:repeatingSectionItem/>
            </w:sdtPr>
            <w:sdtEndPr/>
            <w:sdtContent>
              <w:tr w:rsidR="00855396" w:rsidRPr="00AC499C" w14:paraId="5199D911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645578553"/>
                    <w:placeholder>
                      <w:docPart w:val="5659F05AED5E4ED6BC3C4BE126E669BC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2D4AE379" w14:textId="3340FF6A" w:rsidR="00855396" w:rsidRPr="0053367F" w:rsidRDefault="00855396" w:rsidP="002F4B9D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8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lang w:eastAsia="pl-PL"/>
                    </w:rPr>
                    <w:id w:val="469255365"/>
                    <w:placeholder>
                      <w:docPart w:val="F73BB9B7CF7447069126F5C65497FAE8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2D0560F7" w14:textId="2E3E42DC" w:rsidR="00855396" w:rsidRPr="00855396" w:rsidRDefault="00855396" w:rsidP="00855396">
                        <w:pPr>
                          <w:pStyle w:val="Default"/>
                          <w:rPr>
                            <w:lang w:eastAsia="pl-PL"/>
                          </w:rPr>
                        </w:pPr>
                        <w:r w:rsidRPr="00855396">
                          <w:rPr>
                            <w:lang w:eastAsia="pl-PL"/>
                          </w:rPr>
                          <w:t xml:space="preserve">Nabycie umiejętności praktycznych (specjalistycznych) właściwych dla kierunku zarządzanie i profesji specjalisty z wybranego obszaru </w:t>
                        </w:r>
                        <w:r w:rsidRPr="00855396">
                          <w:rPr>
                            <w:lang w:eastAsia="pl-PL"/>
                          </w:rPr>
                          <w:lastRenderedPageBreak/>
                          <w:t>zarządzania (np. zarządzania kadrami, projektami, finansami, logistyką, marketingiem, relacjami z klientem, sprzedażą); (opcjonalnie)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2113039906"/>
                    <w:placeholder>
                      <w:docPart w:val="F73BB9B7CF7447069126F5C65497FAE8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4265AC90" w14:textId="6675BBD0" w:rsidR="00855396" w:rsidRPr="0053367F" w:rsidRDefault="00855396" w:rsidP="002F4B9D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1029386624"/>
              <w:placeholder>
                <w:docPart w:val="21D72788A7AF4B429B148C60A887BCD7"/>
              </w:placeholder>
              <w15:repeatingSectionItem/>
            </w:sdtPr>
            <w:sdtEndPr/>
            <w:sdtContent>
              <w:tr w:rsidR="00855396" w:rsidRPr="00AC499C" w14:paraId="77FA10D6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349440844"/>
                    <w:placeholder>
                      <w:docPart w:val="0C053F5DFA824FEE8F5FAE372A538E28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189E5927" w14:textId="6022B60C" w:rsidR="00855396" w:rsidRPr="0053367F" w:rsidRDefault="00855396" w:rsidP="002F4B9D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9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lang w:eastAsia="pl-PL"/>
                    </w:rPr>
                    <w:id w:val="590366944"/>
                    <w:placeholder>
                      <w:docPart w:val="8DDE5C431C034344935743DCD3620798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0DCEED63" w14:textId="6EF12D0E" w:rsidR="00855396" w:rsidRPr="00855396" w:rsidRDefault="00855396" w:rsidP="00855396">
                        <w:pPr>
                          <w:pStyle w:val="Default"/>
                          <w:rPr>
                            <w:lang w:eastAsia="pl-PL"/>
                          </w:rPr>
                        </w:pPr>
                        <w:r w:rsidRPr="00855396">
                          <w:rPr>
                            <w:lang w:eastAsia="pl-PL"/>
                          </w:rPr>
                          <w:t xml:space="preserve">Zebranie niezbędnych informacji i materiałów do przygotowania pracy dyplomowej (opcjonalnie).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79302592"/>
                    <w:placeholder>
                      <w:docPart w:val="8DDE5C431C034344935743DCD3620798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567595A0" w14:textId="2F7CF017" w:rsidR="00855396" w:rsidRPr="0053367F" w:rsidRDefault="00855396" w:rsidP="002F4B9D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CC0042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360" w:after="120" w:line="360" w:lineRule="auto"/>
        <w:ind w:left="426" w:hanging="426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Efekty uczenia się do uzyskania podczas studenckiej praktyki zawodowej</w:t>
      </w:r>
      <w:r w:rsidRPr="00AC499C">
        <w:rPr>
          <w:rFonts w:ascii="Arial" w:eastAsia="Times New Roman" w:hAnsi="Arial" w:cs="Arial"/>
          <w:b/>
          <w:sz w:val="24"/>
          <w:szCs w:val="24"/>
          <w:vertAlign w:val="superscript"/>
          <w:lang w:eastAsia="pl-PL"/>
        </w:rPr>
        <w:t>1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:</w:t>
      </w:r>
    </w:p>
    <w:tbl>
      <w:tblPr>
        <w:tblW w:w="9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1124"/>
        <w:gridCol w:w="1134"/>
        <w:gridCol w:w="1134"/>
      </w:tblGrid>
      <w:tr w:rsidR="00677360" w:rsidRPr="00AC499C" w14:paraId="40259745" w14:textId="77777777" w:rsidTr="00E841CF">
        <w:trPr>
          <w:trHeight w:val="1382"/>
        </w:trPr>
        <w:tc>
          <w:tcPr>
            <w:tcW w:w="5665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F32E826" w14:textId="2CBDC350" w:rsidR="00677360" w:rsidRPr="00AC499C" w:rsidRDefault="00677360" w:rsidP="00AC499C">
            <w:pPr>
              <w:spacing w:before="60" w:after="60" w:line="240" w:lineRule="auto"/>
              <w:ind w:right="-107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 xml:space="preserve">Efekty uczenia się przyjęte dla praktyki na kierunku </w:t>
            </w:r>
            <w:sdt>
              <w:sdtPr>
                <w:rPr>
                  <w:rFonts w:ascii="Arial" w:eastAsia="Times New Roman" w:hAnsi="Arial" w:cs="Arial"/>
                  <w:bCs/>
                  <w:sz w:val="24"/>
                  <w:szCs w:val="24"/>
                  <w:lang w:eastAsia="pl-PL"/>
                </w:rPr>
                <w:id w:val="1483196984"/>
                <w:placeholder>
                  <w:docPart w:val="DefaultPlaceholder_-1854013440"/>
                </w:placeholder>
              </w:sdtPr>
              <w:sdtEndPr/>
              <w:sdtContent>
                <w:r w:rsidR="00376E2A">
                  <w:t xml:space="preserve">Zarządzanie, I stopień </w:t>
                </w:r>
              </w:sdtContent>
            </w:sdt>
            <w:r w:rsidRPr="00AC499C"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br/>
            </w:r>
            <w:r w:rsidRPr="00AC499C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(wymienione w sylabusie praktyki dla danego kierunku studiów, będą automatycznie wpisane do formularza sprawozdania studenta z realizacji praktyki)</w:t>
            </w:r>
          </w:p>
        </w:tc>
        <w:tc>
          <w:tcPr>
            <w:tcW w:w="3392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00E387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vertAlign w:val="superscript"/>
                <w:lang w:eastAsia="pl-PL"/>
              </w:rPr>
            </w:pPr>
            <w:r w:rsidRPr="00AC499C">
              <w:rPr>
                <w:rFonts w:ascii="Arial" w:hAnsi="Arial" w:cs="Arial"/>
                <w:sz w:val="24"/>
                <w:szCs w:val="24"/>
              </w:rPr>
              <w:t xml:space="preserve">Odniesienie efektów </w:t>
            </w:r>
            <w:r w:rsidRPr="00AC499C">
              <w:rPr>
                <w:rFonts w:ascii="Arial" w:hAnsi="Arial" w:cs="Arial"/>
                <w:sz w:val="24"/>
                <w:szCs w:val="24"/>
              </w:rPr>
              <w:br/>
              <w:t>do czynności/zadań określonych w pkt II</w:t>
            </w:r>
            <w:r w:rsidRPr="00AC499C">
              <w:rPr>
                <w:rStyle w:val="Odwoanieprzypisudolnego"/>
                <w:rFonts w:ascii="Arial" w:hAnsi="Arial" w:cs="Arial"/>
                <w:sz w:val="24"/>
                <w:szCs w:val="24"/>
              </w:rPr>
              <w:footnoteReference w:id="3"/>
            </w:r>
          </w:p>
        </w:tc>
      </w:tr>
      <w:tr w:rsidR="00677360" w:rsidRPr="00AC499C" w14:paraId="2D021AB4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D291B1D" w14:textId="77777777" w:rsidR="00677360" w:rsidRPr="00AC499C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Wiedza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844319958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71543310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E1EE8A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4C725E9" w14:textId="2A050D5E" w:rsidR="0053367F" w:rsidRPr="0053367F" w:rsidRDefault="005C536D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65505799"/>
                        <w:placeholder>
                          <w:docPart w:val="8A6A258F3C1846F7A5541B4648211799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376E2A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46873653"/>
                        <w:placeholder>
                          <w:docPart w:val="F890B2CF7E4040B49B9414320BA9D8D5"/>
                        </w:placeholder>
                      </w:sdtPr>
                      <w:sdtEndPr/>
                      <w:sdtContent>
                        <w:r w:rsidR="00376E2A">
                          <w:t>student zna zasady i właściwości funkcjonowania sektora gospodarczego, do którego przynależy</w:t>
                        </w:r>
                        <w:r w:rsidR="00376E2A" w:rsidRPr="00376E2A">
                          <w:t xml:space="preserve"> organizacja (przedsiębiorstwo/instytucja), w której odbywana jest praktyka;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1241709959"/>
                    <w:placeholder>
                      <w:docPart w:val="DefaultPlaceholder_-1854013440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706302A" w14:textId="187B7B43" w:rsidR="0053367F" w:rsidRPr="0053367F" w:rsidRDefault="00722BB7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08804404"/>
                    <w:placeholder>
                      <w:docPart w:val="7A7010F20FE84723995ABB2D6F9F0FC1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7290E7" w14:textId="7D7E1A38" w:rsidR="0053367F" w:rsidRPr="0053367F" w:rsidRDefault="00722BB7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55269352"/>
                    <w:placeholder>
                      <w:docPart w:val="31B1CE811C2A4940B2587262F247FC6B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D2DB8FF" w14:textId="25A02E6F" w:rsidR="0053367F" w:rsidRPr="0053367F" w:rsidRDefault="00722BB7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948840886"/>
              <w:placeholder>
                <w:docPart w:val="8C08E21314D94ED6A6807A11FD978F5D"/>
              </w:placeholder>
              <w15:repeatingSectionItem/>
            </w:sdtPr>
            <w:sdtEndPr/>
            <w:sdtContent>
              <w:tr w:rsidR="00376E2A" w:rsidRPr="00AC499C" w14:paraId="5D02246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3BA51C3" w14:textId="0A71F9EA" w:rsidR="00376E2A" w:rsidRPr="0053367F" w:rsidRDefault="005C536D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841169268"/>
                        <w:placeholder>
                          <w:docPart w:val="B881499ADCE34098904E93B47FB5634E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376E2A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2</w:t>
                        </w:r>
                      </w:sdtContent>
                    </w:sdt>
                    <w:r w:rsidR="00376E2A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376E2A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588736522"/>
                        <w:placeholder>
                          <w:docPart w:val="A91A7E80DBDB4A349F6B805CF0803755"/>
                        </w:placeholder>
                      </w:sdtPr>
                      <w:sdtEndPr/>
                      <w:sdtContent>
                        <w:r w:rsidR="00376E2A">
                          <w:t>ma podstawową wiedzę o funkcjonowaniu organizacji, w szczególności o jej formie prawnej,</w:t>
                        </w:r>
                        <w:r w:rsidR="00376E2A" w:rsidRPr="00376E2A">
                          <w:t xml:space="preserve"> strukturze organizacyjnej oraz zasadach pracy w organizacji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39904824"/>
                    <w:placeholder>
                      <w:docPart w:val="3E3E93A04FBF412982E913C821A6CA33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5DDF8F56" w14:textId="70DA8A3C" w:rsidR="00376E2A" w:rsidRPr="0053367F" w:rsidRDefault="00722BB7" w:rsidP="002F4B9D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223478087"/>
                    <w:placeholder>
                      <w:docPart w:val="644753DE5AC849DFABF4C1869628254B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648ACCDA" w14:textId="1B457F11" w:rsidR="00376E2A" w:rsidRPr="0053367F" w:rsidRDefault="00722BB7" w:rsidP="002F4B9D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915632609"/>
                    <w:placeholder>
                      <w:docPart w:val="04CA5A5800C6472EA970763CA6FC0B36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BE1B5A4" w14:textId="3059E46E" w:rsidR="00376E2A" w:rsidRPr="0053367F" w:rsidRDefault="00722BB7" w:rsidP="002F4B9D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841307601"/>
              <w:placeholder>
                <w:docPart w:val="0E0C82388111462F9421FC11CD1AC803"/>
              </w:placeholder>
              <w15:repeatingSectionItem/>
            </w:sdtPr>
            <w:sdtEndPr/>
            <w:sdtContent>
              <w:tr w:rsidR="00376E2A" w:rsidRPr="00AC499C" w14:paraId="74FF86AB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C4D505B" w14:textId="6D258C42" w:rsidR="00376E2A" w:rsidRPr="0053367F" w:rsidRDefault="005C536D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710040059"/>
                        <w:placeholder>
                          <w:docPart w:val="04C6280866924FB1893F71E4F050716C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376E2A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3</w:t>
                        </w:r>
                      </w:sdtContent>
                    </w:sdt>
                    <w:r w:rsidR="00376E2A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376E2A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825322083"/>
                        <w:placeholder>
                          <w:docPart w:val="DCD9CBC643F64469A5514D931B4E3B76"/>
                        </w:placeholder>
                      </w:sdtPr>
                      <w:sdtEndPr/>
                      <w:sdtContent>
                        <w:r w:rsidR="00376E2A">
                          <w:t>Student zna zasady podziału kompetencji , procedury oraz procesy planowania i kontroli pracy</w:t>
                        </w:r>
                        <w:r w:rsidR="00376E2A" w:rsidRPr="00376E2A">
                          <w:t xml:space="preserve"> w komórce organizacyjnej, w której odbywa się praktyka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65549119"/>
                    <w:placeholder>
                      <w:docPart w:val="4E338F76D4B74CF18F7729F347AD5462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0D105B99" w14:textId="3E81D8D8" w:rsidR="00376E2A" w:rsidRPr="0053367F" w:rsidRDefault="00722BB7" w:rsidP="002F4B9D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332718281"/>
                    <w:placeholder>
                      <w:docPart w:val="3A9FC3405BBB48998CC178F4A125EA80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4796BA53" w14:textId="4982B565" w:rsidR="00376E2A" w:rsidRPr="0053367F" w:rsidRDefault="00722BB7" w:rsidP="002F4B9D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46031399"/>
                    <w:placeholder>
                      <w:docPart w:val="51B58BCAD95443039EDE77290E8B9F38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7C76CF66" w14:textId="60EE99CE" w:rsidR="00376E2A" w:rsidRPr="0053367F" w:rsidRDefault="00722BB7" w:rsidP="002F4B9D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379CA927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F493C56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miejętności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500782901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5300260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0D0FCC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0120507" w14:textId="374F3A9E" w:rsidR="0053367F" w:rsidRPr="0053367F" w:rsidRDefault="005C536D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57045468"/>
                        <w:placeholder>
                          <w:docPart w:val="4238D3FF3143411A9E46F73A277C75EA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376E2A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91553868"/>
                        <w:placeholder>
                          <w:docPart w:val="1D2F974909284606AD2869582D568FE9"/>
                        </w:placeholder>
                      </w:sdtPr>
                      <w:sdtEndPr/>
                      <w:sdtContent>
                        <w:r w:rsidR="00376E2A">
                          <w:t>student potrafi stosować podstawową wiedzę teoretyczną w sytuacjach praktycznych, m.in.</w:t>
                        </w:r>
                        <w:r w:rsidR="00376E2A" w:rsidRPr="00376E2A">
                          <w:t xml:space="preserve"> wykonując zlecone proste zadanie analityczne z zakresu zarządzania i ekonomicznofinansowych zagadnień funkcjonowania organizacji;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62623884"/>
                    <w:placeholder>
                      <w:docPart w:val="D267A92979984EAD8769B74A1E31BB4F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E579870" w14:textId="63A334FD" w:rsidR="0053367F" w:rsidRPr="0053367F" w:rsidRDefault="00722BB7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56121346"/>
                    <w:placeholder>
                      <w:docPart w:val="97DBEFEFED154DA58E43FE4F892B1B87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17FD1B0" w14:textId="0BD78E1F" w:rsidR="0053367F" w:rsidRPr="0053367F" w:rsidRDefault="00722BB7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70941889"/>
                    <w:placeholder>
                      <w:docPart w:val="36E8F86C3AFF452B9DE19F6F2A01D258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F9C0DFA" w14:textId="664FB22F" w:rsidR="0053367F" w:rsidRPr="0053367F" w:rsidRDefault="00722BB7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50336180"/>
              <w:placeholder>
                <w:docPart w:val="0B7E8AEB993B4999A0C24FDA342CA1D4"/>
              </w:placeholder>
              <w15:repeatingSectionItem/>
            </w:sdtPr>
            <w:sdtEndPr/>
            <w:sdtContent>
              <w:tr w:rsidR="00376E2A" w:rsidRPr="00AC499C" w14:paraId="17EA92BC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FC26F98" w14:textId="50F59730" w:rsidR="00376E2A" w:rsidRPr="0053367F" w:rsidRDefault="005C536D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412973450"/>
                        <w:placeholder>
                          <w:docPart w:val="60E0E1553FA142B9A1EE050A6E32F61B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376E2A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2</w:t>
                        </w:r>
                      </w:sdtContent>
                    </w:sdt>
                    <w:r w:rsidR="00376E2A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376E2A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279449322"/>
                        <w:placeholder>
                          <w:docPart w:val="6D4FBA74E4564EE1A5755D6FF196678E"/>
                        </w:placeholder>
                      </w:sdtPr>
                      <w:sdtEndPr/>
                      <w:sdtContent>
                        <w:r w:rsidR="00376E2A">
                          <w:t>umie pozyskiwać i analizować podstawowe dane pochodzące z różnych działów organizacji</w:t>
                        </w:r>
                        <w:r w:rsidR="00376E2A" w:rsidRPr="00376E2A">
                          <w:t xml:space="preserve"> oraz formułować na ich podstawie wnioski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09983943"/>
                    <w:placeholder>
                      <w:docPart w:val="2BD560983D264FC9BD8CC416AF7C77AF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013FE214" w14:textId="4ABD423F" w:rsidR="00376E2A" w:rsidRPr="0053367F" w:rsidRDefault="00722BB7" w:rsidP="002F4B9D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4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945346684"/>
                    <w:placeholder>
                      <w:docPart w:val="878C426A26D345FEAFA95A18046FAA6D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0AD0D42A" w14:textId="666B326E" w:rsidR="00376E2A" w:rsidRPr="0053367F" w:rsidRDefault="00722BB7" w:rsidP="002F4B9D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747447412"/>
                    <w:placeholder>
                      <w:docPart w:val="2D7700CD277D4E0CB47A0EE6968AA570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0867F9E6" w14:textId="30F4EE8D" w:rsidR="00376E2A" w:rsidRPr="0053367F" w:rsidRDefault="00722BB7" w:rsidP="002F4B9D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65309549"/>
              <w:placeholder>
                <w:docPart w:val="47AC90E6916B481784F8B1A84F2E0F68"/>
              </w:placeholder>
              <w15:repeatingSectionItem/>
            </w:sdtPr>
            <w:sdtEndPr/>
            <w:sdtContent>
              <w:tr w:rsidR="00376E2A" w:rsidRPr="00AC499C" w14:paraId="1B79B1FB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4FA7F83" w14:textId="62A9727C" w:rsidR="00376E2A" w:rsidRPr="0053367F" w:rsidRDefault="005C536D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209793326"/>
                        <w:placeholder>
                          <w:docPart w:val="C526458AE5054BCEBA22E928228340C4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376E2A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3</w:t>
                        </w:r>
                      </w:sdtContent>
                    </w:sdt>
                    <w:r w:rsidR="00376E2A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376E2A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596368546"/>
                        <w:placeholder>
                          <w:docPart w:val="1D813FDC77574C8CB0FA94474F1F7A70"/>
                        </w:placeholder>
                      </w:sdtPr>
                      <w:sdtEndPr/>
                      <w:sdtContent>
                        <w:r w:rsidR="00376E2A">
                          <w:t>potrafi komunikować się i współpracować (budować sieć kontaktów) z osobami z różnych</w:t>
                        </w:r>
                        <w:r w:rsidR="00376E2A" w:rsidRPr="00376E2A">
                          <w:t xml:space="preserve"> działów, różnych środowisk kulturowych i o różnych pozycjach w organizacji;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671325069"/>
                    <w:placeholder>
                      <w:docPart w:val="42818B53B7AD4D6C9FCB7B2E75830DCF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8FAAF84" w14:textId="57A884BE" w:rsidR="00376E2A" w:rsidRPr="0053367F" w:rsidRDefault="00722BB7" w:rsidP="002F4B9D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6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080548671"/>
                    <w:placeholder>
                      <w:docPart w:val="5849BA357ACE4AFBBDA8FB0FBACB2AB5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42C1626" w14:textId="554B5082" w:rsidR="00376E2A" w:rsidRPr="0053367F" w:rsidRDefault="00722BB7" w:rsidP="002F4B9D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57361925"/>
                    <w:placeholder>
                      <w:docPart w:val="D165F51F54CD4017B569090AEDA3A826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A5A7651" w14:textId="03959AC0" w:rsidR="00376E2A" w:rsidRPr="0053367F" w:rsidRDefault="00722BB7" w:rsidP="002F4B9D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86443859"/>
              <w:placeholder>
                <w:docPart w:val="835BC03C678B41878AEA04A259E48D54"/>
              </w:placeholder>
              <w15:repeatingSectionItem/>
            </w:sdtPr>
            <w:sdtEndPr/>
            <w:sdtContent>
              <w:tr w:rsidR="00030EB3" w:rsidRPr="00AC499C" w14:paraId="39BB77D7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0833398" w14:textId="0A91286A" w:rsidR="00030EB3" w:rsidRPr="0053367F" w:rsidRDefault="005C536D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468268362"/>
                        <w:placeholder>
                          <w:docPart w:val="744C787D997D4DABBE621C042188DA61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030EB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4</w:t>
                        </w:r>
                      </w:sdtContent>
                    </w:sdt>
                    <w:r w:rsidR="00030EB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030EB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681426958"/>
                        <w:placeholder>
                          <w:docPart w:val="5AD2F9D917FF4F59BC5D96EA066C570A"/>
                        </w:placeholder>
                      </w:sdtPr>
                      <w:sdtEndPr/>
                      <w:sdtContent>
                        <w:r w:rsidR="00030EB3">
                          <w:t>potrafi współdziałać i pracować w ramach grup zadaniowych/projektowych, przyjmując w</w:t>
                        </w:r>
                        <w:r w:rsidR="00030EB3" w:rsidRPr="00030EB3">
                          <w:t xml:space="preserve"> nich różne role (wykonawcy, organizatora, kierownika)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421613381"/>
                    <w:placeholder>
                      <w:docPart w:val="A0AA2D7C07C94179A6FA5140C714506E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045F2690" w14:textId="4986AA47" w:rsidR="00030EB3" w:rsidRPr="0053367F" w:rsidRDefault="00722BB7" w:rsidP="002F4B9D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372569914"/>
                    <w:placeholder>
                      <w:docPart w:val="5FF7E6D6B670473E88231436705170DD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51571BB5" w14:textId="5656A8B2" w:rsidR="00030EB3" w:rsidRPr="0053367F" w:rsidRDefault="00722BB7" w:rsidP="002F4B9D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8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558751041"/>
                    <w:placeholder>
                      <w:docPart w:val="B0CAE6C330F5448BAC4AF6745FEA1EE4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5CECDD7" w14:textId="72F5F695" w:rsidR="00030EB3" w:rsidRPr="0053367F" w:rsidRDefault="00722BB7" w:rsidP="002F4B9D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4408F07F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6F22F2E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Kompetencje społeczne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365678720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18675208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5B3970E6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5FF0A7C" w14:textId="6CE19AD1" w:rsidR="0053367F" w:rsidRPr="0053367F" w:rsidRDefault="005C536D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01065138"/>
                        <w:placeholder>
                          <w:docPart w:val="3ACC52265F6D4264B4AD5843BD557621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030EB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41006132"/>
                        <w:placeholder>
                          <w:docPart w:val="B49B644209964A5CA442A10397100E71"/>
                        </w:placeholder>
                      </w:sdtPr>
                      <w:sdtEndPr/>
                      <w:sdtContent>
                        <w:r w:rsidR="00030EB3">
                          <w:t>student ma świadomość znaczenia pracy zespołowej dla osiągnięcia sukcesu oraz odpowiedzialności</w:t>
                        </w:r>
                        <w:r w:rsidR="00030EB3" w:rsidRPr="00030EB3">
                          <w:t xml:space="preserve"> za pracę własną i innych członków zespołu;</w:t>
                        </w:r>
                      </w:sdtContent>
                    </w:sdt>
                  </w:p>
                </w:tc>
                <w:tc>
                  <w:tcPr>
                    <w:tcW w:w="1124" w:type="dxa"/>
                    <w:shd w:val="clear" w:color="auto" w:fill="FFFFFF" w:themeFill="background1"/>
                    <w:vAlign w:val="center"/>
                  </w:tcPr>
                  <w:p w14:paraId="4442026D" w14:textId="19683586" w:rsidR="0053367F" w:rsidRPr="0053367F" w:rsidRDefault="005C536D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20152976"/>
                        <w:placeholder>
                          <w:docPart w:val="0A70389796E34212986848792410B866"/>
                        </w:placeholder>
                      </w:sdtPr>
                      <w:sdtEndPr/>
                      <w:sdtContent>
                        <w:r w:rsidR="00722BB7">
                          <w:t>7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11184766"/>
                    <w:placeholder>
                      <w:docPart w:val="CF67939C68B6433094920359BB2ED8A6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63DF19" w14:textId="44050E04" w:rsidR="0053367F" w:rsidRPr="0053367F" w:rsidRDefault="00722BB7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77629390"/>
                    <w:placeholder>
                      <w:docPart w:val="2D4F9AA7F2A140569BD4753DA25ED1DB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9729136" w14:textId="05E196D3" w:rsidR="0053367F" w:rsidRPr="0053367F" w:rsidRDefault="00722BB7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bookmarkEnd w:id="1" w:displacedByCustomXml="next"/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055359765"/>
              <w:placeholder>
                <w:docPart w:val="8E1A95A9FAD04AABA429382DC34BF9E5"/>
              </w:placeholder>
              <w15:repeatingSectionItem/>
            </w:sdtPr>
            <w:sdtEndPr/>
            <w:sdtContent>
              <w:tr w:rsidR="00030EB3" w:rsidRPr="00AC499C" w14:paraId="6522FB39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DE72B2D" w14:textId="26A69800" w:rsidR="00030EB3" w:rsidRPr="0053367F" w:rsidRDefault="005C536D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404801618"/>
                        <w:placeholder>
                          <w:docPart w:val="312AE27264154499B44EE477D36F5927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030EB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2</w:t>
                        </w:r>
                      </w:sdtContent>
                    </w:sdt>
                    <w:r w:rsidR="00030EB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548330935"/>
                        <w:placeholder>
                          <w:docPart w:val="D0B8528FDDE04399AC469E40E58AC4B6"/>
                        </w:placeholder>
                      </w:sdtPr>
                      <w:sdtEndPr/>
                      <w:sdtContent>
                        <w:r w:rsidR="00030EB3">
                          <w:t>rozumie potrzebę ciągłego dokształcania się (poszerzania własnej wiedzy i umiejętności) i</w:t>
                        </w:r>
                        <w:r w:rsidR="00030EB3" w:rsidRPr="00030EB3">
                          <w:t xml:space="preserve"> potrafi to samodzielnie robić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785230929"/>
                    <w:placeholder>
                      <w:docPart w:val="8FDA53D2DBEC4E8D99DD20ADD6C72C52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87023DC" w14:textId="3CE5DBF4" w:rsidR="00030EB3" w:rsidRPr="0053367F" w:rsidRDefault="00722BB7" w:rsidP="002F4B9D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9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599056142"/>
                    <w:placeholder>
                      <w:docPart w:val="AAAF10ACD817447BB565E5ED4A6BB047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11C5F7A" w14:textId="38C04353" w:rsidR="00030EB3" w:rsidRPr="0053367F" w:rsidRDefault="00722BB7" w:rsidP="002F4B9D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755051354"/>
                    <w:placeholder>
                      <w:docPart w:val="991213FC6A0842FBA00F39C267830A7B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88799C5" w14:textId="2F485D1B" w:rsidR="00030EB3" w:rsidRPr="0053367F" w:rsidRDefault="00722BB7" w:rsidP="002F4B9D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67493B" w14:textId="3ECD31DD" w:rsidR="00AD0FB1" w:rsidRPr="006C0149" w:rsidRDefault="00AD0FB1" w:rsidP="0053367F">
      <w:pPr>
        <w:tabs>
          <w:tab w:val="left" w:pos="9072"/>
        </w:tabs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</w:p>
    <w:sectPr w:rsidR="00AD0FB1" w:rsidRPr="006C0149" w:rsidSect="007005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6" w:h="16838"/>
      <w:pgMar w:top="1417" w:right="1417" w:bottom="1417" w:left="1417" w:header="708" w:footer="8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8C8A6" w14:textId="77777777" w:rsidR="001A517A" w:rsidRDefault="001A517A" w:rsidP="00C71B85">
      <w:pPr>
        <w:spacing w:after="0" w:line="240" w:lineRule="auto"/>
      </w:pPr>
      <w:r>
        <w:separator/>
      </w:r>
    </w:p>
  </w:endnote>
  <w:endnote w:type="continuationSeparator" w:id="0">
    <w:p w14:paraId="5A7E60F1" w14:textId="77777777" w:rsidR="001A517A" w:rsidRDefault="001A517A" w:rsidP="00C71B85">
      <w:pPr>
        <w:spacing w:after="0" w:line="240" w:lineRule="auto"/>
      </w:pPr>
      <w:r>
        <w:continuationSeparator/>
      </w:r>
    </w:p>
  </w:endnote>
  <w:endnote w:type="continuationNotice" w:id="1">
    <w:p w14:paraId="3EA55B17" w14:textId="77777777" w:rsidR="001A517A" w:rsidRDefault="001A51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74323" w14:textId="77777777" w:rsidR="00FB18AA" w:rsidRDefault="00FB18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A0B5C" w14:textId="524FCE62" w:rsidR="009E346F" w:rsidRPr="009E346F" w:rsidRDefault="009E346F">
    <w:pPr>
      <w:pStyle w:val="Stopka"/>
      <w:jc w:val="right"/>
      <w:rPr>
        <w:rFonts w:ascii="Times New Roman" w:hAnsi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7754" w14:textId="77777777" w:rsidR="00FB18AA" w:rsidRDefault="00FB18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5DB5D" w14:textId="77777777" w:rsidR="001A517A" w:rsidRDefault="001A517A" w:rsidP="00C71B85">
      <w:pPr>
        <w:spacing w:after="0" w:line="240" w:lineRule="auto"/>
      </w:pPr>
      <w:r>
        <w:separator/>
      </w:r>
    </w:p>
  </w:footnote>
  <w:footnote w:type="continuationSeparator" w:id="0">
    <w:p w14:paraId="096B7D2A" w14:textId="77777777" w:rsidR="001A517A" w:rsidRDefault="001A517A" w:rsidP="00C71B85">
      <w:pPr>
        <w:spacing w:after="0" w:line="240" w:lineRule="auto"/>
      </w:pPr>
      <w:r>
        <w:continuationSeparator/>
      </w:r>
    </w:p>
  </w:footnote>
  <w:footnote w:type="continuationNotice" w:id="1">
    <w:p w14:paraId="47B07A9D" w14:textId="77777777" w:rsidR="001A517A" w:rsidRDefault="001A517A">
      <w:pPr>
        <w:spacing w:after="0" w:line="240" w:lineRule="auto"/>
      </w:pPr>
    </w:p>
  </w:footnote>
  <w:footnote w:id="2">
    <w:p w14:paraId="4FD596C2" w14:textId="77777777" w:rsidR="00677360" w:rsidRPr="009E346F" w:rsidRDefault="00677360" w:rsidP="00677360">
      <w:pPr>
        <w:pStyle w:val="Tekstprzypisudolnego"/>
        <w:ind w:left="142" w:hanging="142"/>
        <w:rPr>
          <w:rFonts w:ascii="Arial" w:hAnsi="Arial" w:cs="Arial"/>
        </w:rPr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 xml:space="preserve">Za prawidłowe wypełnienie odpowiada opiekun praktyk </w:t>
      </w:r>
      <w:r>
        <w:rPr>
          <w:rFonts w:ascii="Arial" w:hAnsi="Arial" w:cs="Arial"/>
        </w:rPr>
        <w:t>na danym</w:t>
      </w:r>
      <w:r w:rsidRPr="009E346F">
        <w:rPr>
          <w:rFonts w:ascii="Arial" w:hAnsi="Arial" w:cs="Arial"/>
        </w:rPr>
        <w:t xml:space="preserve"> kierunku</w:t>
      </w:r>
      <w:r>
        <w:rPr>
          <w:rFonts w:ascii="Arial" w:hAnsi="Arial" w:cs="Arial"/>
        </w:rPr>
        <w:t xml:space="preserve"> studiów w SGH.</w:t>
      </w:r>
    </w:p>
  </w:footnote>
  <w:footnote w:id="3">
    <w:p w14:paraId="50055EED" w14:textId="77777777" w:rsidR="00677360" w:rsidRDefault="00677360" w:rsidP="00677360">
      <w:pPr>
        <w:pStyle w:val="Tekstprzypisudolnego"/>
        <w:ind w:left="142" w:hanging="142"/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>Wskazać numery czynności</w:t>
      </w:r>
      <w:r>
        <w:rPr>
          <w:rFonts w:ascii="Arial" w:hAnsi="Arial" w:cs="Arial"/>
        </w:rPr>
        <w:t>/zadań</w:t>
      </w:r>
      <w:r w:rsidRPr="009E346F">
        <w:rPr>
          <w:rFonts w:ascii="Arial" w:hAnsi="Arial" w:cs="Arial"/>
        </w:rPr>
        <w:t xml:space="preserve"> umożliwiających uzyskanie zakładanych efektów uczenia się</w:t>
      </w:r>
      <w:r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8D8A9" w14:textId="77777777" w:rsidR="00FB18AA" w:rsidRDefault="00FB18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66227" w14:textId="77777777" w:rsidR="00FB18AA" w:rsidRDefault="00FB18A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F97C5" w14:textId="77777777" w:rsidR="00FB18AA" w:rsidRDefault="00FB18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A34"/>
    <w:multiLevelType w:val="hybridMultilevel"/>
    <w:tmpl w:val="68F4C9C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A13A9764">
      <w:start w:val="1"/>
      <w:numFmt w:val="decimal"/>
      <w:lvlText w:val="%2)"/>
      <w:lvlJc w:val="left"/>
      <w:pPr>
        <w:ind w:left="2160" w:hanging="360"/>
      </w:pPr>
      <w:rPr>
        <w:rFonts w:ascii="Arial" w:eastAsia="Times New Roman" w:hAnsi="Arial" w:cs="Arial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F996B0E6">
      <w:start w:val="1"/>
      <w:numFmt w:val="lowerLetter"/>
      <w:lvlText w:val="%4)"/>
      <w:lvlJc w:val="left"/>
      <w:pPr>
        <w:ind w:left="3600" w:hanging="360"/>
      </w:pPr>
      <w:rPr>
        <w:rFonts w:hint="default"/>
        <w:color w:val="000000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B5F12"/>
    <w:multiLevelType w:val="hybridMultilevel"/>
    <w:tmpl w:val="36A4C2F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BD762EA"/>
    <w:multiLevelType w:val="hybridMultilevel"/>
    <w:tmpl w:val="0B2858D8"/>
    <w:lvl w:ilvl="0" w:tplc="3E0A50B2">
      <w:start w:val="1"/>
      <w:numFmt w:val="decimal"/>
      <w:lvlText w:val="%1)"/>
      <w:lvlJc w:val="left"/>
      <w:pPr>
        <w:tabs>
          <w:tab w:val="num" w:pos="680"/>
        </w:tabs>
        <w:ind w:left="680" w:hanging="396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17D2E"/>
    <w:multiLevelType w:val="multilevel"/>
    <w:tmpl w:val="FDC4DB50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12E7502A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13FF543B"/>
    <w:multiLevelType w:val="hybridMultilevel"/>
    <w:tmpl w:val="68501F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11FA5"/>
    <w:multiLevelType w:val="hybridMultilevel"/>
    <w:tmpl w:val="6400C9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92AC9"/>
    <w:multiLevelType w:val="hybridMultilevel"/>
    <w:tmpl w:val="ADBA6D5E"/>
    <w:lvl w:ilvl="0" w:tplc="14FA3C98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4B7323"/>
    <w:multiLevelType w:val="multilevel"/>
    <w:tmpl w:val="A0A6A508"/>
    <w:lvl w:ilvl="0">
      <w:start w:val="1"/>
      <w:numFmt w:val="decimal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513E7F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1A957F32"/>
    <w:multiLevelType w:val="hybridMultilevel"/>
    <w:tmpl w:val="E3F0E90C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373382"/>
    <w:multiLevelType w:val="hybridMultilevel"/>
    <w:tmpl w:val="C3AC46BC"/>
    <w:lvl w:ilvl="0" w:tplc="E7868DD2">
      <w:start w:val="4"/>
      <w:numFmt w:val="upperRoman"/>
      <w:lvlText w:val="%1."/>
      <w:lvlJc w:val="left"/>
      <w:pPr>
        <w:ind w:left="1146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DB1B91"/>
    <w:multiLevelType w:val="hybridMultilevel"/>
    <w:tmpl w:val="68AC270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344288"/>
    <w:multiLevelType w:val="multilevel"/>
    <w:tmpl w:val="C802A744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5C817C9"/>
    <w:multiLevelType w:val="hybridMultilevel"/>
    <w:tmpl w:val="00D08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34D27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2F532E47"/>
    <w:multiLevelType w:val="hybridMultilevel"/>
    <w:tmpl w:val="69707E9A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F2704"/>
    <w:multiLevelType w:val="hybridMultilevel"/>
    <w:tmpl w:val="7096A384"/>
    <w:lvl w:ilvl="0" w:tplc="8632D3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43B15"/>
    <w:multiLevelType w:val="hybridMultilevel"/>
    <w:tmpl w:val="A7BEBC8E"/>
    <w:lvl w:ilvl="0" w:tplc="8B18BB48">
      <w:start w:val="1"/>
      <w:numFmt w:val="decimal"/>
      <w:lvlText w:val="%1)"/>
      <w:lvlJc w:val="left"/>
      <w:pPr>
        <w:ind w:left="644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7807332"/>
    <w:multiLevelType w:val="multilevel"/>
    <w:tmpl w:val="1910CE5C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9A52F1B"/>
    <w:multiLevelType w:val="hybridMultilevel"/>
    <w:tmpl w:val="9FAAEBB4"/>
    <w:lvl w:ilvl="0" w:tplc="2BA23A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67B4F"/>
    <w:multiLevelType w:val="hybridMultilevel"/>
    <w:tmpl w:val="CAE8BC1A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CBC4C496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C5895"/>
    <w:multiLevelType w:val="hybridMultilevel"/>
    <w:tmpl w:val="0BE22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532AF7"/>
    <w:multiLevelType w:val="hybridMultilevel"/>
    <w:tmpl w:val="B50E598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40B27"/>
    <w:multiLevelType w:val="multilevel"/>
    <w:tmpl w:val="7A22FA48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>
      <w:start w:val="1"/>
      <w:numFmt w:val="lowerLetter"/>
      <w:lvlText w:val="%2)"/>
      <w:lvlJc w:val="left"/>
      <w:pPr>
        <w:tabs>
          <w:tab w:val="num" w:pos="567"/>
        </w:tabs>
        <w:ind w:left="567" w:hanging="425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BA55A6"/>
    <w:multiLevelType w:val="multilevel"/>
    <w:tmpl w:val="95AC4BE8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4AC2432B"/>
    <w:multiLevelType w:val="hybridMultilevel"/>
    <w:tmpl w:val="4DFE71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56058C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9A7403"/>
    <w:multiLevelType w:val="multilevel"/>
    <w:tmpl w:val="CA20D89E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43E1372"/>
    <w:multiLevelType w:val="hybridMultilevel"/>
    <w:tmpl w:val="56D21E00"/>
    <w:lvl w:ilvl="0" w:tplc="04150001">
      <w:start w:val="1"/>
      <w:numFmt w:val="bullet"/>
      <w:lvlText w:val=""/>
      <w:lvlJc w:val="left"/>
      <w:pPr>
        <w:tabs>
          <w:tab w:val="num" w:pos="3552"/>
        </w:tabs>
        <w:ind w:left="355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4272"/>
        </w:tabs>
        <w:ind w:left="427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992"/>
        </w:tabs>
        <w:ind w:left="499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712"/>
        </w:tabs>
        <w:ind w:left="571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6432"/>
        </w:tabs>
        <w:ind w:left="643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7152"/>
        </w:tabs>
        <w:ind w:left="715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872"/>
        </w:tabs>
        <w:ind w:left="787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8592"/>
        </w:tabs>
        <w:ind w:left="859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9312"/>
        </w:tabs>
        <w:ind w:left="9312" w:hanging="360"/>
      </w:pPr>
      <w:rPr>
        <w:rFonts w:ascii="Wingdings" w:hAnsi="Wingdings" w:hint="default"/>
      </w:rPr>
    </w:lvl>
  </w:abstractNum>
  <w:abstractNum w:abstractNumId="30" w15:restartNumberingAfterBreak="0">
    <w:nsid w:val="5A681B5A"/>
    <w:multiLevelType w:val="hybridMultilevel"/>
    <w:tmpl w:val="229410C8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A0DF8"/>
    <w:multiLevelType w:val="hybridMultilevel"/>
    <w:tmpl w:val="38FEE48A"/>
    <w:lvl w:ilvl="0" w:tplc="8B18BB48">
      <w:start w:val="1"/>
      <w:numFmt w:val="decimal"/>
      <w:lvlText w:val="%1)"/>
      <w:lvlJc w:val="left"/>
      <w:pPr>
        <w:ind w:left="1146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BD53247"/>
    <w:multiLevelType w:val="hybridMultilevel"/>
    <w:tmpl w:val="CD5E49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EF94D34"/>
    <w:multiLevelType w:val="multilevel"/>
    <w:tmpl w:val="FA263464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5FEE7349"/>
    <w:multiLevelType w:val="hybridMultilevel"/>
    <w:tmpl w:val="25BE5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155697"/>
    <w:multiLevelType w:val="hybridMultilevel"/>
    <w:tmpl w:val="F716B4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1A0C76"/>
    <w:multiLevelType w:val="hybridMultilevel"/>
    <w:tmpl w:val="3E56CA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2F4593"/>
    <w:multiLevelType w:val="hybridMultilevel"/>
    <w:tmpl w:val="A08487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6922C0"/>
    <w:multiLevelType w:val="hybridMultilevel"/>
    <w:tmpl w:val="C7DCC106"/>
    <w:lvl w:ilvl="0" w:tplc="04150011">
      <w:start w:val="1"/>
      <w:numFmt w:val="decimal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EDC4376"/>
    <w:multiLevelType w:val="hybridMultilevel"/>
    <w:tmpl w:val="6E7273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C07BBB"/>
    <w:multiLevelType w:val="hybridMultilevel"/>
    <w:tmpl w:val="1E60A6FA"/>
    <w:lvl w:ilvl="0" w:tplc="F1167D8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76737AA0"/>
    <w:multiLevelType w:val="hybridMultilevel"/>
    <w:tmpl w:val="95CAF9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CC257D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836945"/>
    <w:multiLevelType w:val="hybridMultilevel"/>
    <w:tmpl w:val="096CC3F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E829FE"/>
    <w:multiLevelType w:val="multilevel"/>
    <w:tmpl w:val="3B5CC28A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703557328">
    <w:abstractNumId w:val="32"/>
  </w:num>
  <w:num w:numId="2" w16cid:durableId="5404763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22484984">
    <w:abstractNumId w:val="37"/>
  </w:num>
  <w:num w:numId="4" w16cid:durableId="906189755">
    <w:abstractNumId w:val="23"/>
  </w:num>
  <w:num w:numId="5" w16cid:durableId="1083532608">
    <w:abstractNumId w:val="14"/>
  </w:num>
  <w:num w:numId="6" w16cid:durableId="70667663">
    <w:abstractNumId w:val="7"/>
  </w:num>
  <w:num w:numId="7" w16cid:durableId="1520972634">
    <w:abstractNumId w:val="26"/>
  </w:num>
  <w:num w:numId="8" w16cid:durableId="1963147010">
    <w:abstractNumId w:val="27"/>
  </w:num>
  <w:num w:numId="9" w16cid:durableId="1621839311">
    <w:abstractNumId w:val="42"/>
  </w:num>
  <w:num w:numId="10" w16cid:durableId="2138528939">
    <w:abstractNumId w:val="38"/>
  </w:num>
  <w:num w:numId="11" w16cid:durableId="267353874">
    <w:abstractNumId w:val="1"/>
  </w:num>
  <w:num w:numId="12" w16cid:durableId="356735354">
    <w:abstractNumId w:val="39"/>
  </w:num>
  <w:num w:numId="13" w16cid:durableId="1336305603">
    <w:abstractNumId w:val="36"/>
  </w:num>
  <w:num w:numId="14" w16cid:durableId="294529086">
    <w:abstractNumId w:val="5"/>
  </w:num>
  <w:num w:numId="15" w16cid:durableId="5138169">
    <w:abstractNumId w:val="34"/>
  </w:num>
  <w:num w:numId="16" w16cid:durableId="452746687">
    <w:abstractNumId w:val="6"/>
  </w:num>
  <w:num w:numId="17" w16cid:durableId="1171482056">
    <w:abstractNumId w:val="0"/>
  </w:num>
  <w:num w:numId="18" w16cid:durableId="1294561182">
    <w:abstractNumId w:val="15"/>
  </w:num>
  <w:num w:numId="19" w16cid:durableId="987633576">
    <w:abstractNumId w:val="3"/>
  </w:num>
  <w:num w:numId="20" w16cid:durableId="2116167750">
    <w:abstractNumId w:val="9"/>
  </w:num>
  <w:num w:numId="21" w16cid:durableId="1954287322">
    <w:abstractNumId w:val="29"/>
  </w:num>
  <w:num w:numId="22" w16cid:durableId="17590134">
    <w:abstractNumId w:val="20"/>
  </w:num>
  <w:num w:numId="23" w16cid:durableId="311448803">
    <w:abstractNumId w:val="11"/>
  </w:num>
  <w:num w:numId="24" w16cid:durableId="1447042231">
    <w:abstractNumId w:val="13"/>
  </w:num>
  <w:num w:numId="25" w16cid:durableId="1992564346">
    <w:abstractNumId w:val="8"/>
  </w:num>
  <w:num w:numId="26" w16cid:durableId="780957066">
    <w:abstractNumId w:val="28"/>
  </w:num>
  <w:num w:numId="27" w16cid:durableId="1461194113">
    <w:abstractNumId w:val="33"/>
  </w:num>
  <w:num w:numId="28" w16cid:durableId="1384139701">
    <w:abstractNumId w:val="19"/>
  </w:num>
  <w:num w:numId="29" w16cid:durableId="1103767588">
    <w:abstractNumId w:val="25"/>
  </w:num>
  <w:num w:numId="30" w16cid:durableId="1367218354">
    <w:abstractNumId w:val="44"/>
  </w:num>
  <w:num w:numId="31" w16cid:durableId="774715748">
    <w:abstractNumId w:val="12"/>
  </w:num>
  <w:num w:numId="32" w16cid:durableId="1146120033">
    <w:abstractNumId w:val="41"/>
  </w:num>
  <w:num w:numId="33" w16cid:durableId="784891330">
    <w:abstractNumId w:val="40"/>
  </w:num>
  <w:num w:numId="34" w16cid:durableId="1863979559">
    <w:abstractNumId w:val="10"/>
  </w:num>
  <w:num w:numId="35" w16cid:durableId="1173842536">
    <w:abstractNumId w:val="21"/>
  </w:num>
  <w:num w:numId="36" w16cid:durableId="741372420">
    <w:abstractNumId w:val="31"/>
  </w:num>
  <w:num w:numId="37" w16cid:durableId="38628043">
    <w:abstractNumId w:val="18"/>
  </w:num>
  <w:num w:numId="38" w16cid:durableId="2129153752">
    <w:abstractNumId w:val="16"/>
  </w:num>
  <w:num w:numId="39" w16cid:durableId="611744454">
    <w:abstractNumId w:val="43"/>
  </w:num>
  <w:num w:numId="40" w16cid:durableId="1215190462">
    <w:abstractNumId w:val="30"/>
  </w:num>
  <w:num w:numId="41" w16cid:durableId="1615790452">
    <w:abstractNumId w:val="17"/>
  </w:num>
  <w:num w:numId="42" w16cid:durableId="1826967813">
    <w:abstractNumId w:val="4"/>
  </w:num>
  <w:num w:numId="43" w16cid:durableId="1046366983">
    <w:abstractNumId w:val="35"/>
  </w:num>
  <w:num w:numId="44" w16cid:durableId="1925526945">
    <w:abstractNumId w:val="22"/>
  </w:num>
  <w:num w:numId="45" w16cid:durableId="42508119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formatting="1" w:enforcement="1" w:cryptProviderType="rsaAES" w:cryptAlgorithmClass="hash" w:cryptAlgorithmType="typeAny" w:cryptAlgorithmSid="14" w:cryptSpinCount="100000" w:hash="x+1wIV/6McomTzgTcvNWadlrObFuNGQIoDn5FTcilH8w4PzmWLUCF9900F+erILwvpHMBb/6vF1SfjJAWMV6+g==" w:salt="DMGSDM16oY21o58vs/kbOA=="/>
  <w:defaultTabStop w:val="709"/>
  <w:hyphenationZone w:val="425"/>
  <w:characterSpacingControl w:val="doNotCompress"/>
  <w:hdrShapeDefaults>
    <o:shapedefaults v:ext="edit" spidmax="18433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UytTSzNDC2sDBR0lEKTi0uzszPAykwrgUAJ86o5ywAAAA="/>
    <w:docVar w:name="LE_Links" w:val="{C81BDD37-2D75-4457-9A6C-29D21CA9F42D}"/>
  </w:docVars>
  <w:rsids>
    <w:rsidRoot w:val="00F96851"/>
    <w:rsid w:val="00000332"/>
    <w:rsid w:val="00012CBC"/>
    <w:rsid w:val="000253FC"/>
    <w:rsid w:val="00030EB3"/>
    <w:rsid w:val="0003228B"/>
    <w:rsid w:val="000334E9"/>
    <w:rsid w:val="0005131C"/>
    <w:rsid w:val="000546F7"/>
    <w:rsid w:val="00063A2D"/>
    <w:rsid w:val="00065FF6"/>
    <w:rsid w:val="0007403E"/>
    <w:rsid w:val="00074E28"/>
    <w:rsid w:val="00077C7D"/>
    <w:rsid w:val="00081FC1"/>
    <w:rsid w:val="0008581D"/>
    <w:rsid w:val="00085AAF"/>
    <w:rsid w:val="00090EB1"/>
    <w:rsid w:val="000A2758"/>
    <w:rsid w:val="000C451F"/>
    <w:rsid w:val="000C6FA5"/>
    <w:rsid w:val="000D7AF5"/>
    <w:rsid w:val="000F2FA0"/>
    <w:rsid w:val="00100110"/>
    <w:rsid w:val="0010764C"/>
    <w:rsid w:val="001122F5"/>
    <w:rsid w:val="00125DD8"/>
    <w:rsid w:val="00125E93"/>
    <w:rsid w:val="00135A24"/>
    <w:rsid w:val="001405F7"/>
    <w:rsid w:val="00143F63"/>
    <w:rsid w:val="001525DD"/>
    <w:rsid w:val="00171FA3"/>
    <w:rsid w:val="00173647"/>
    <w:rsid w:val="00181E16"/>
    <w:rsid w:val="0019491E"/>
    <w:rsid w:val="0019617C"/>
    <w:rsid w:val="001979FB"/>
    <w:rsid w:val="00197BFD"/>
    <w:rsid w:val="001A517A"/>
    <w:rsid w:val="001A5FF5"/>
    <w:rsid w:val="001B1632"/>
    <w:rsid w:val="001B1F64"/>
    <w:rsid w:val="001B681C"/>
    <w:rsid w:val="001C22EC"/>
    <w:rsid w:val="001C4882"/>
    <w:rsid w:val="00210FC5"/>
    <w:rsid w:val="00216732"/>
    <w:rsid w:val="002272DB"/>
    <w:rsid w:val="00241D9A"/>
    <w:rsid w:val="0027529B"/>
    <w:rsid w:val="00285E71"/>
    <w:rsid w:val="00292C2A"/>
    <w:rsid w:val="002A3427"/>
    <w:rsid w:val="002B24AC"/>
    <w:rsid w:val="002B4CC3"/>
    <w:rsid w:val="002C4249"/>
    <w:rsid w:val="002E1443"/>
    <w:rsid w:val="002E1684"/>
    <w:rsid w:val="002E2E62"/>
    <w:rsid w:val="002F259A"/>
    <w:rsid w:val="002F358F"/>
    <w:rsid w:val="002F58E3"/>
    <w:rsid w:val="00311DEA"/>
    <w:rsid w:val="00313002"/>
    <w:rsid w:val="003344E8"/>
    <w:rsid w:val="00341C71"/>
    <w:rsid w:val="00342149"/>
    <w:rsid w:val="003424BC"/>
    <w:rsid w:val="003531A3"/>
    <w:rsid w:val="00361510"/>
    <w:rsid w:val="0036359C"/>
    <w:rsid w:val="00376E2A"/>
    <w:rsid w:val="00380CA9"/>
    <w:rsid w:val="00390279"/>
    <w:rsid w:val="00397947"/>
    <w:rsid w:val="003A19ED"/>
    <w:rsid w:val="003A62D6"/>
    <w:rsid w:val="003B71D1"/>
    <w:rsid w:val="003C09F1"/>
    <w:rsid w:val="003D3163"/>
    <w:rsid w:val="003D52C1"/>
    <w:rsid w:val="003D6178"/>
    <w:rsid w:val="003D70A3"/>
    <w:rsid w:val="003F0D0A"/>
    <w:rsid w:val="003F68C9"/>
    <w:rsid w:val="0040626D"/>
    <w:rsid w:val="0041290B"/>
    <w:rsid w:val="00413448"/>
    <w:rsid w:val="00415C35"/>
    <w:rsid w:val="00435FFC"/>
    <w:rsid w:val="00450C35"/>
    <w:rsid w:val="004512DD"/>
    <w:rsid w:val="0045258C"/>
    <w:rsid w:val="00456643"/>
    <w:rsid w:val="00474C4E"/>
    <w:rsid w:val="00475FE2"/>
    <w:rsid w:val="00485D04"/>
    <w:rsid w:val="004864CD"/>
    <w:rsid w:val="00496049"/>
    <w:rsid w:val="004B0695"/>
    <w:rsid w:val="004B3FAF"/>
    <w:rsid w:val="004C31D2"/>
    <w:rsid w:val="004C750C"/>
    <w:rsid w:val="004E35F9"/>
    <w:rsid w:val="004E63E0"/>
    <w:rsid w:val="004E77BC"/>
    <w:rsid w:val="00504796"/>
    <w:rsid w:val="00507FDE"/>
    <w:rsid w:val="0053367F"/>
    <w:rsid w:val="005356AF"/>
    <w:rsid w:val="005507A9"/>
    <w:rsid w:val="005534CB"/>
    <w:rsid w:val="005613A0"/>
    <w:rsid w:val="00562592"/>
    <w:rsid w:val="00566975"/>
    <w:rsid w:val="00572982"/>
    <w:rsid w:val="00576EDE"/>
    <w:rsid w:val="00583675"/>
    <w:rsid w:val="00590E09"/>
    <w:rsid w:val="0059227E"/>
    <w:rsid w:val="00594270"/>
    <w:rsid w:val="005968BB"/>
    <w:rsid w:val="00597B0E"/>
    <w:rsid w:val="005A0B81"/>
    <w:rsid w:val="005A17FC"/>
    <w:rsid w:val="005B29D9"/>
    <w:rsid w:val="005B7CDD"/>
    <w:rsid w:val="005C1D4D"/>
    <w:rsid w:val="005C536D"/>
    <w:rsid w:val="005C5903"/>
    <w:rsid w:val="005E7B40"/>
    <w:rsid w:val="006019C0"/>
    <w:rsid w:val="00603841"/>
    <w:rsid w:val="006157D3"/>
    <w:rsid w:val="006262AC"/>
    <w:rsid w:val="00634BB1"/>
    <w:rsid w:val="0063674E"/>
    <w:rsid w:val="0064638A"/>
    <w:rsid w:val="006559DE"/>
    <w:rsid w:val="00655D50"/>
    <w:rsid w:val="006701C0"/>
    <w:rsid w:val="006735A4"/>
    <w:rsid w:val="00674108"/>
    <w:rsid w:val="0067599C"/>
    <w:rsid w:val="00677360"/>
    <w:rsid w:val="006815A7"/>
    <w:rsid w:val="006832CC"/>
    <w:rsid w:val="0069470F"/>
    <w:rsid w:val="006A79CB"/>
    <w:rsid w:val="006B7490"/>
    <w:rsid w:val="006B7937"/>
    <w:rsid w:val="006C0149"/>
    <w:rsid w:val="006C69EC"/>
    <w:rsid w:val="006E3158"/>
    <w:rsid w:val="006E4124"/>
    <w:rsid w:val="006F53F5"/>
    <w:rsid w:val="006F548D"/>
    <w:rsid w:val="007005DF"/>
    <w:rsid w:val="00700AB5"/>
    <w:rsid w:val="007208B1"/>
    <w:rsid w:val="00722BB7"/>
    <w:rsid w:val="00740F60"/>
    <w:rsid w:val="00745399"/>
    <w:rsid w:val="007461DF"/>
    <w:rsid w:val="007609BE"/>
    <w:rsid w:val="007657F9"/>
    <w:rsid w:val="00772F22"/>
    <w:rsid w:val="0078245B"/>
    <w:rsid w:val="00793857"/>
    <w:rsid w:val="00797DF5"/>
    <w:rsid w:val="007A1ACB"/>
    <w:rsid w:val="007A62FF"/>
    <w:rsid w:val="007B00D8"/>
    <w:rsid w:val="007B2702"/>
    <w:rsid w:val="007B635E"/>
    <w:rsid w:val="007C0734"/>
    <w:rsid w:val="007C216E"/>
    <w:rsid w:val="007C77B3"/>
    <w:rsid w:val="007E0429"/>
    <w:rsid w:val="007E37CA"/>
    <w:rsid w:val="007F2B9E"/>
    <w:rsid w:val="00820579"/>
    <w:rsid w:val="00825A38"/>
    <w:rsid w:val="00831A47"/>
    <w:rsid w:val="008333F6"/>
    <w:rsid w:val="00855396"/>
    <w:rsid w:val="008735C5"/>
    <w:rsid w:val="00874C53"/>
    <w:rsid w:val="0088125B"/>
    <w:rsid w:val="00890FBA"/>
    <w:rsid w:val="00891C2D"/>
    <w:rsid w:val="008B165A"/>
    <w:rsid w:val="008B2A36"/>
    <w:rsid w:val="008B2D1B"/>
    <w:rsid w:val="008B3485"/>
    <w:rsid w:val="008B6EE1"/>
    <w:rsid w:val="008B764B"/>
    <w:rsid w:val="008C70D7"/>
    <w:rsid w:val="008C731D"/>
    <w:rsid w:val="008D3F46"/>
    <w:rsid w:val="008E03AA"/>
    <w:rsid w:val="008E1A2E"/>
    <w:rsid w:val="008E1B94"/>
    <w:rsid w:val="008F253B"/>
    <w:rsid w:val="0090097D"/>
    <w:rsid w:val="00901F40"/>
    <w:rsid w:val="00905000"/>
    <w:rsid w:val="009102A2"/>
    <w:rsid w:val="00912B6D"/>
    <w:rsid w:val="00912F51"/>
    <w:rsid w:val="00914887"/>
    <w:rsid w:val="00920DA3"/>
    <w:rsid w:val="00926BDF"/>
    <w:rsid w:val="00932FB7"/>
    <w:rsid w:val="009352FE"/>
    <w:rsid w:val="00937C5C"/>
    <w:rsid w:val="00941617"/>
    <w:rsid w:val="00943A2E"/>
    <w:rsid w:val="00950710"/>
    <w:rsid w:val="009524E9"/>
    <w:rsid w:val="00966314"/>
    <w:rsid w:val="009743E3"/>
    <w:rsid w:val="00980D75"/>
    <w:rsid w:val="009810CE"/>
    <w:rsid w:val="009811CE"/>
    <w:rsid w:val="00986235"/>
    <w:rsid w:val="009C45A9"/>
    <w:rsid w:val="009D1BD7"/>
    <w:rsid w:val="009D63D5"/>
    <w:rsid w:val="009E346F"/>
    <w:rsid w:val="009E623A"/>
    <w:rsid w:val="009F76F0"/>
    <w:rsid w:val="00A03484"/>
    <w:rsid w:val="00A03DD1"/>
    <w:rsid w:val="00A22AE8"/>
    <w:rsid w:val="00A30403"/>
    <w:rsid w:val="00A33639"/>
    <w:rsid w:val="00A3609B"/>
    <w:rsid w:val="00A47413"/>
    <w:rsid w:val="00A579F7"/>
    <w:rsid w:val="00A63087"/>
    <w:rsid w:val="00A71EDE"/>
    <w:rsid w:val="00A7384B"/>
    <w:rsid w:val="00A741CD"/>
    <w:rsid w:val="00A75459"/>
    <w:rsid w:val="00A80DDA"/>
    <w:rsid w:val="00AA1F3F"/>
    <w:rsid w:val="00AA46C5"/>
    <w:rsid w:val="00AA5714"/>
    <w:rsid w:val="00AA6657"/>
    <w:rsid w:val="00AB2507"/>
    <w:rsid w:val="00AB67C2"/>
    <w:rsid w:val="00AC499C"/>
    <w:rsid w:val="00AD00F2"/>
    <w:rsid w:val="00AD0FB1"/>
    <w:rsid w:val="00AD5B3F"/>
    <w:rsid w:val="00AF0794"/>
    <w:rsid w:val="00B02BE4"/>
    <w:rsid w:val="00B07362"/>
    <w:rsid w:val="00B17D9D"/>
    <w:rsid w:val="00B22EB8"/>
    <w:rsid w:val="00B27E03"/>
    <w:rsid w:val="00B37EE3"/>
    <w:rsid w:val="00B60DA5"/>
    <w:rsid w:val="00B81D61"/>
    <w:rsid w:val="00BA642F"/>
    <w:rsid w:val="00BA6797"/>
    <w:rsid w:val="00BB030C"/>
    <w:rsid w:val="00BB05B3"/>
    <w:rsid w:val="00BB23A7"/>
    <w:rsid w:val="00BB4224"/>
    <w:rsid w:val="00BC5957"/>
    <w:rsid w:val="00BD5304"/>
    <w:rsid w:val="00BD610C"/>
    <w:rsid w:val="00BD7784"/>
    <w:rsid w:val="00BE15FF"/>
    <w:rsid w:val="00BE6739"/>
    <w:rsid w:val="00BF4578"/>
    <w:rsid w:val="00C003FB"/>
    <w:rsid w:val="00C00932"/>
    <w:rsid w:val="00C04A47"/>
    <w:rsid w:val="00C141DC"/>
    <w:rsid w:val="00C44AC4"/>
    <w:rsid w:val="00C709EF"/>
    <w:rsid w:val="00C71B85"/>
    <w:rsid w:val="00C94C1F"/>
    <w:rsid w:val="00CB12CD"/>
    <w:rsid w:val="00CC2680"/>
    <w:rsid w:val="00CE53F2"/>
    <w:rsid w:val="00CF06DB"/>
    <w:rsid w:val="00D00098"/>
    <w:rsid w:val="00D044EE"/>
    <w:rsid w:val="00D20FCA"/>
    <w:rsid w:val="00D24A1B"/>
    <w:rsid w:val="00D25335"/>
    <w:rsid w:val="00D314EE"/>
    <w:rsid w:val="00D352C7"/>
    <w:rsid w:val="00D35ABB"/>
    <w:rsid w:val="00D40A53"/>
    <w:rsid w:val="00D410E6"/>
    <w:rsid w:val="00D445C8"/>
    <w:rsid w:val="00D4762F"/>
    <w:rsid w:val="00D50697"/>
    <w:rsid w:val="00D578A9"/>
    <w:rsid w:val="00D61F39"/>
    <w:rsid w:val="00D66B59"/>
    <w:rsid w:val="00D762FA"/>
    <w:rsid w:val="00D975C0"/>
    <w:rsid w:val="00DA4C59"/>
    <w:rsid w:val="00DB0520"/>
    <w:rsid w:val="00DB1E10"/>
    <w:rsid w:val="00DC351C"/>
    <w:rsid w:val="00DD5FE9"/>
    <w:rsid w:val="00DD6235"/>
    <w:rsid w:val="00DF289E"/>
    <w:rsid w:val="00DF5ACD"/>
    <w:rsid w:val="00E0418D"/>
    <w:rsid w:val="00E04409"/>
    <w:rsid w:val="00E176AA"/>
    <w:rsid w:val="00E250D0"/>
    <w:rsid w:val="00E35BCF"/>
    <w:rsid w:val="00E43829"/>
    <w:rsid w:val="00E47399"/>
    <w:rsid w:val="00E478E3"/>
    <w:rsid w:val="00E56A27"/>
    <w:rsid w:val="00E579CD"/>
    <w:rsid w:val="00E625B4"/>
    <w:rsid w:val="00E62B15"/>
    <w:rsid w:val="00E84EAA"/>
    <w:rsid w:val="00E861BC"/>
    <w:rsid w:val="00EA0E98"/>
    <w:rsid w:val="00EA61E8"/>
    <w:rsid w:val="00EA6479"/>
    <w:rsid w:val="00EB002A"/>
    <w:rsid w:val="00EB55A8"/>
    <w:rsid w:val="00EC74E3"/>
    <w:rsid w:val="00ED5F8A"/>
    <w:rsid w:val="00EE2DF5"/>
    <w:rsid w:val="00EF75E1"/>
    <w:rsid w:val="00F0096C"/>
    <w:rsid w:val="00F02354"/>
    <w:rsid w:val="00F03D1E"/>
    <w:rsid w:val="00F05F4F"/>
    <w:rsid w:val="00F10972"/>
    <w:rsid w:val="00F20B0C"/>
    <w:rsid w:val="00F30432"/>
    <w:rsid w:val="00F30937"/>
    <w:rsid w:val="00F42F61"/>
    <w:rsid w:val="00F43DBC"/>
    <w:rsid w:val="00F447CD"/>
    <w:rsid w:val="00F461DA"/>
    <w:rsid w:val="00F46F71"/>
    <w:rsid w:val="00F57755"/>
    <w:rsid w:val="00F67616"/>
    <w:rsid w:val="00F679DB"/>
    <w:rsid w:val="00F70D7D"/>
    <w:rsid w:val="00F82776"/>
    <w:rsid w:val="00F875ED"/>
    <w:rsid w:val="00F909EE"/>
    <w:rsid w:val="00F94D2E"/>
    <w:rsid w:val="00F96851"/>
    <w:rsid w:val="00F970CF"/>
    <w:rsid w:val="00FA283B"/>
    <w:rsid w:val="00FA34D1"/>
    <w:rsid w:val="00FA56F4"/>
    <w:rsid w:val="00FA697B"/>
    <w:rsid w:val="00FB18AA"/>
    <w:rsid w:val="00FB1AFF"/>
    <w:rsid w:val="00FB351D"/>
    <w:rsid w:val="00FC2D93"/>
    <w:rsid w:val="00FC39A0"/>
    <w:rsid w:val="00FC4B32"/>
    <w:rsid w:val="00FD1337"/>
    <w:rsid w:val="00FE6E27"/>
    <w:rsid w:val="00FF05A6"/>
    <w:rsid w:val="00FF1EC3"/>
    <w:rsid w:val="00FF5736"/>
    <w:rsid w:val="24EC6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24F48E0B"/>
  <w15:docId w15:val="{C2AF5E2F-FD3A-489B-914E-6237A894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C2D93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890F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C2D93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BD7784"/>
    <w:pPr>
      <w:keepNext/>
      <w:widowControl w:val="0"/>
      <w:numPr>
        <w:ilvl w:val="12"/>
      </w:numPr>
      <w:spacing w:after="0" w:line="300" w:lineRule="auto"/>
      <w:ind w:firstLine="576"/>
      <w:jc w:val="center"/>
      <w:outlineLvl w:val="5"/>
    </w:pPr>
    <w:rPr>
      <w:rFonts w:ascii="Times New Roman" w:eastAsia="Times New Roman" w:hAnsi="Times New Roman"/>
      <w:b/>
      <w:bCs/>
      <w:sz w:val="26"/>
      <w:szCs w:val="26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96851"/>
    <w:pPr>
      <w:ind w:left="720"/>
      <w:contextualSpacing/>
    </w:pPr>
  </w:style>
  <w:style w:type="paragraph" w:customStyle="1" w:styleId="Default">
    <w:name w:val="Default"/>
    <w:rsid w:val="00285E7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1B85"/>
  </w:style>
  <w:style w:type="paragraph" w:styleId="Stopka">
    <w:name w:val="footer"/>
    <w:basedOn w:val="Normalny"/>
    <w:link w:val="Stopka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1B85"/>
  </w:style>
  <w:style w:type="paragraph" w:styleId="Tekstdymka">
    <w:name w:val="Balloon Text"/>
    <w:basedOn w:val="Normalny"/>
    <w:link w:val="TekstdymkaZnak"/>
    <w:uiPriority w:val="99"/>
    <w:semiHidden/>
    <w:unhideWhenUsed/>
    <w:rsid w:val="006F54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F548D"/>
    <w:rPr>
      <w:rFonts w:ascii="Tahoma" w:hAnsi="Tahoma" w:cs="Tahoma"/>
      <w:sz w:val="16"/>
      <w:szCs w:val="16"/>
      <w:lang w:eastAsia="en-US"/>
    </w:rPr>
  </w:style>
  <w:style w:type="paragraph" w:styleId="Bezodstpw">
    <w:name w:val="No Spacing"/>
    <w:uiPriority w:val="1"/>
    <w:qFormat/>
    <w:rsid w:val="00BD7784"/>
    <w:rPr>
      <w:sz w:val="22"/>
      <w:szCs w:val="22"/>
      <w:lang w:eastAsia="en-US"/>
    </w:rPr>
  </w:style>
  <w:style w:type="character" w:customStyle="1" w:styleId="Nagwek6Znak">
    <w:name w:val="Nagłówek 6 Znak"/>
    <w:link w:val="Nagwek6"/>
    <w:semiHidden/>
    <w:rsid w:val="00BD7784"/>
    <w:rPr>
      <w:rFonts w:ascii="Times New Roman" w:eastAsia="Times New Roman" w:hAnsi="Times New Roman"/>
      <w:b/>
      <w:bCs/>
      <w:sz w:val="26"/>
      <w:szCs w:val="26"/>
      <w:u w:val="single"/>
    </w:rPr>
  </w:style>
  <w:style w:type="paragraph" w:styleId="Tekstpodstawowywcity">
    <w:name w:val="Body Text Indent"/>
    <w:basedOn w:val="Normalny"/>
    <w:link w:val="TekstpodstawowywcityZnak"/>
    <w:semiHidden/>
    <w:unhideWhenUsed/>
    <w:rsid w:val="00BD7784"/>
    <w:pPr>
      <w:tabs>
        <w:tab w:val="left" w:pos="4820"/>
      </w:tabs>
      <w:spacing w:after="0" w:line="360" w:lineRule="auto"/>
      <w:ind w:left="284" w:firstLine="426"/>
      <w:jc w:val="both"/>
    </w:pPr>
    <w:rPr>
      <w:rFonts w:ascii="Times New Roman" w:eastAsia="Times New Roman" w:hAnsi="Times New Roman"/>
      <w:sz w:val="26"/>
      <w:szCs w:val="20"/>
      <w:lang w:val="x-none" w:eastAsia="x-none"/>
    </w:rPr>
  </w:style>
  <w:style w:type="character" w:customStyle="1" w:styleId="TekstpodstawowywcityZnak">
    <w:name w:val="Tekst podstawowy wcięty Znak"/>
    <w:link w:val="Tekstpodstawowywcity"/>
    <w:semiHidden/>
    <w:rsid w:val="00BD7784"/>
    <w:rPr>
      <w:rFonts w:ascii="Times New Roman" w:eastAsia="Times New Roman" w:hAnsi="Times New Roman"/>
      <w:sz w:val="26"/>
      <w:lang w:val="x-none" w:eastAsia="x-none"/>
    </w:rPr>
  </w:style>
  <w:style w:type="character" w:customStyle="1" w:styleId="Nagwek1Znak">
    <w:name w:val="Nagłówek 1 Znak"/>
    <w:link w:val="Nagwek1"/>
    <w:uiPriority w:val="9"/>
    <w:rsid w:val="00FC2D93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Nagwek3Znak">
    <w:name w:val="Nagłówek 3 Znak"/>
    <w:link w:val="Nagwek3"/>
    <w:uiPriority w:val="9"/>
    <w:semiHidden/>
    <w:rsid w:val="00FC2D93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825A38"/>
    <w:pPr>
      <w:spacing w:after="120"/>
    </w:pPr>
  </w:style>
  <w:style w:type="character" w:customStyle="1" w:styleId="TekstpodstawowyZnak">
    <w:name w:val="Tekst podstawowy Znak"/>
    <w:link w:val="Tekstpodstawowy"/>
    <w:uiPriority w:val="99"/>
    <w:rsid w:val="00825A38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BE67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E673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BE673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673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E6739"/>
    <w:rPr>
      <w:b/>
      <w:bCs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90FB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90FBA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890FBA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890FB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cze">
    <w:name w:val="Hyperlink"/>
    <w:basedOn w:val="Domylnaczcionkaakapitu"/>
    <w:uiPriority w:val="99"/>
    <w:unhideWhenUsed/>
    <w:rsid w:val="00AD0FB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D0FB1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0FB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0FB1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0FB1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53367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E8310-1D96-43DF-A261-07C9221B3C51}"/>
      </w:docPartPr>
      <w:docPartBody>
        <w:p w:rsidR="00D82544" w:rsidRDefault="0004400D">
          <w:r w:rsidRPr="005A0572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517EAD-B3DE-4738-92E8-04FC0E9286B5}"/>
      </w:docPartPr>
      <w:docPartBody>
        <w:p w:rsidR="00D82544" w:rsidRDefault="0004400D"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E25C3DF-EE83-419A-82BA-B80BE6F33A85}"/>
      </w:docPartPr>
      <w:docPartBody>
        <w:p w:rsidR="00D82544" w:rsidRDefault="0004400D"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DefaultPlaceholder_-185401343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942C0A-E0AE-4705-9447-DE2CF4ADD151}"/>
      </w:docPartPr>
      <w:docPartBody>
        <w:p w:rsidR="00D82544" w:rsidRDefault="0004400D"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A6A258F3C1846F7A5541B46482117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E336BD-BD34-4ADF-B3D4-1B527559D146}"/>
      </w:docPartPr>
      <w:docPartBody>
        <w:p w:rsidR="00D82544" w:rsidRDefault="0004400D" w:rsidP="0004400D">
          <w:pPr>
            <w:pStyle w:val="8A6A258F3C1846F7A5541B464821179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890B2CF7E4040B49B9414320BA9D8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EFDB7B5-9AB3-4C09-BB44-751723E23E1E}"/>
      </w:docPartPr>
      <w:docPartBody>
        <w:p w:rsidR="00D82544" w:rsidRDefault="0004400D" w:rsidP="0004400D">
          <w:pPr>
            <w:pStyle w:val="F890B2CF7E4040B49B9414320BA9D8D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38D3FF3143411A9E46F73A277C75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FBD566-C0E9-46D8-9BFE-9619F1826E18}"/>
      </w:docPartPr>
      <w:docPartBody>
        <w:p w:rsidR="00D82544" w:rsidRDefault="0004400D" w:rsidP="0004400D">
          <w:pPr>
            <w:pStyle w:val="4238D3FF3143411A9E46F73A277C75E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D2F974909284606AD2869582D568FE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17B1FB-EBE6-4D5F-851E-2E5A988F7876}"/>
      </w:docPartPr>
      <w:docPartBody>
        <w:p w:rsidR="00D82544" w:rsidRDefault="0004400D" w:rsidP="0004400D">
          <w:pPr>
            <w:pStyle w:val="1D2F974909284606AD2869582D568FE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ACC52265F6D4264B4AD5843BD55762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7B81D-DBB8-4632-A2F7-D01BCC7E9722}"/>
      </w:docPartPr>
      <w:docPartBody>
        <w:p w:rsidR="00D82544" w:rsidRDefault="0004400D" w:rsidP="0004400D">
          <w:pPr>
            <w:pStyle w:val="3ACC52265F6D4264B4AD5843BD55762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49B644209964A5CA442A10397100E7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3066C6-EF79-4EA4-A071-7B5A703F4BB6}"/>
      </w:docPartPr>
      <w:docPartBody>
        <w:p w:rsidR="00D82544" w:rsidRDefault="0004400D" w:rsidP="0004400D">
          <w:pPr>
            <w:pStyle w:val="B49B644209964A5CA442A10397100E7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A7010F20FE84723995ABB2D6F9F0F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61EA534-BE1F-4FE4-B01A-97E30E5DA794}"/>
      </w:docPartPr>
      <w:docPartBody>
        <w:p w:rsidR="00F10A82" w:rsidRDefault="00FD5CA8" w:rsidP="00FD5CA8">
          <w:pPr>
            <w:pStyle w:val="7A7010F20FE84723995ABB2D6F9F0FC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1B1CE811C2A4940B2587262F247FC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16DF350-BA45-4901-A81F-8AD4C6136C6A}"/>
      </w:docPartPr>
      <w:docPartBody>
        <w:p w:rsidR="00F10A82" w:rsidRDefault="00FD5CA8" w:rsidP="00FD5CA8">
          <w:pPr>
            <w:pStyle w:val="31B1CE811C2A4940B2587262F247FC6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267A92979984EAD8769B74A1E31BB4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5B375F-B4AC-481A-8948-070434DF8496}"/>
      </w:docPartPr>
      <w:docPartBody>
        <w:p w:rsidR="0020778E" w:rsidRDefault="00F10A82" w:rsidP="00F10A82">
          <w:pPr>
            <w:pStyle w:val="D267A92979984EAD8769B74A1E31BB4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7DBEFEFED154DA58E43FE4F892B1B8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350C89D-3FE5-46AF-8C3D-CA8B8462B3BD}"/>
      </w:docPartPr>
      <w:docPartBody>
        <w:p w:rsidR="0020778E" w:rsidRDefault="00F10A82" w:rsidP="00F10A82">
          <w:pPr>
            <w:pStyle w:val="97DBEFEFED154DA58E43FE4F892B1B8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6E8F86C3AFF452B9DE19F6F2A01D2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0F3D0FD-F801-4838-BDB1-57B18FA04E97}"/>
      </w:docPartPr>
      <w:docPartBody>
        <w:p w:rsidR="0020778E" w:rsidRDefault="00F10A82" w:rsidP="00F10A82">
          <w:pPr>
            <w:pStyle w:val="36E8F86C3AFF452B9DE19F6F2A01D25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A70389796E34212986848792410B86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48E19F7-E14F-484E-A412-F1371D20B77C}"/>
      </w:docPartPr>
      <w:docPartBody>
        <w:p w:rsidR="0020778E" w:rsidRDefault="00F10A82" w:rsidP="00F10A82">
          <w:pPr>
            <w:pStyle w:val="0A70389796E34212986848792410B86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F67939C68B6433094920359BB2ED8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640E28E-916B-4F2B-A563-E185AAD2F6EC}"/>
      </w:docPartPr>
      <w:docPartBody>
        <w:p w:rsidR="0020778E" w:rsidRDefault="00F10A82" w:rsidP="00F10A82">
          <w:pPr>
            <w:pStyle w:val="CF67939C68B6433094920359BB2ED8A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D4F9AA7F2A140569BD4753DA25ED1D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E2411E-0603-4769-A32E-95297B5A949F}"/>
      </w:docPartPr>
      <w:docPartBody>
        <w:p w:rsidR="0020778E" w:rsidRDefault="00F10A82" w:rsidP="00F10A82">
          <w:pPr>
            <w:pStyle w:val="2D4F9AA7F2A140569BD4753DA25ED1D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B096A6D2B494741B184B2F0B624258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F5B7CBB-29FA-4351-8A3F-BD5A0FF8AE86}"/>
      </w:docPartPr>
      <w:docPartBody>
        <w:p w:rsidR="00F5403B" w:rsidRDefault="00CB1AE2" w:rsidP="00CB1AE2">
          <w:pPr>
            <w:pStyle w:val="BB096A6D2B494741B184B2F0B6242588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F284D582572E4DD1AFC5D97B7FD6ABB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5667FB9-5219-4132-ADC8-904D983263AA}"/>
      </w:docPartPr>
      <w:docPartBody>
        <w:p w:rsidR="00F5403B" w:rsidRDefault="00CB1AE2" w:rsidP="00CB1AE2">
          <w:pPr>
            <w:pStyle w:val="F284D582572E4DD1AFC5D97B7FD6ABBE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0BD945C76BFD475693F4A2A6584A5EA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43B472E-88C2-4C1F-9DB9-3EA535015B6C}"/>
      </w:docPartPr>
      <w:docPartBody>
        <w:p w:rsidR="00F5403B" w:rsidRDefault="00CB1AE2" w:rsidP="00CB1AE2">
          <w:pPr>
            <w:pStyle w:val="0BD945C76BFD475693F4A2A6584A5EA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B05EDA4256D44D8B7A660D229BB981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FC8F323-BFC6-4D07-908D-BE55B293CB29}"/>
      </w:docPartPr>
      <w:docPartBody>
        <w:p w:rsidR="00F5403B" w:rsidRDefault="00CB1AE2" w:rsidP="00CB1AE2">
          <w:pPr>
            <w:pStyle w:val="6B05EDA4256D44D8B7A660D229BB9815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ABFF9C955F514B008BE417C7AE69A31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14662C5-8FB1-49D2-8FC5-CB1BFE0047F7}"/>
      </w:docPartPr>
      <w:docPartBody>
        <w:p w:rsidR="00F5403B" w:rsidRDefault="00CB1AE2" w:rsidP="00CB1AE2">
          <w:pPr>
            <w:pStyle w:val="ABFF9C955F514B008BE417C7AE69A319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7926CD9502974AE194DDF0D136321D5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9CCD0EA-3B11-4F38-A3E9-ED7C6D12E5FB}"/>
      </w:docPartPr>
      <w:docPartBody>
        <w:p w:rsidR="00F5403B" w:rsidRDefault="00CB1AE2" w:rsidP="00CB1AE2">
          <w:pPr>
            <w:pStyle w:val="7926CD9502974AE194DDF0D136321D5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541ECB81F854E439A4F6327BFFB4DC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49DBAE5-01B5-4F07-AFC7-2A7B5014E3FF}"/>
      </w:docPartPr>
      <w:docPartBody>
        <w:p w:rsidR="00F5403B" w:rsidRDefault="00CB1AE2" w:rsidP="00CB1AE2">
          <w:pPr>
            <w:pStyle w:val="7541ECB81F854E439A4F6327BFFB4DCA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5DC9F82A07345989724B874FB71D88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3ACC255-2948-4330-BD36-9347D6ABA22A}"/>
      </w:docPartPr>
      <w:docPartBody>
        <w:p w:rsidR="00F5403B" w:rsidRDefault="00CB1AE2" w:rsidP="00CB1AE2">
          <w:pPr>
            <w:pStyle w:val="85DC9F82A07345989724B874FB71D888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531B47381ECB4C3A913E21E262B0AE2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8354C59-405C-45EF-B9E7-828D503BEDD4}"/>
      </w:docPartPr>
      <w:docPartBody>
        <w:p w:rsidR="00F5403B" w:rsidRDefault="00CB1AE2" w:rsidP="00CB1AE2">
          <w:pPr>
            <w:pStyle w:val="531B47381ECB4C3A913E21E262B0AE2E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17B7F55CACE47FABC5D5F18E4BD23F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6DE2738-8647-44F2-883C-FB910CA908F9}"/>
      </w:docPartPr>
      <w:docPartBody>
        <w:p w:rsidR="00F5403B" w:rsidRDefault="00CB1AE2" w:rsidP="00CB1AE2">
          <w:pPr>
            <w:pStyle w:val="D17B7F55CACE47FABC5D5F18E4BD23FD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4C209480C6D847749BB710C079D14D7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10D8496-B072-4A7B-A192-5723DD53244B}"/>
      </w:docPartPr>
      <w:docPartBody>
        <w:p w:rsidR="00F5403B" w:rsidRDefault="00CB1AE2" w:rsidP="00CB1AE2">
          <w:pPr>
            <w:pStyle w:val="4C209480C6D847749BB710C079D14D70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FBA07674DD63467A9EA6C55D9626D1B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FE59AA3-8D7D-426C-93E0-FBE1AD39E3FA}"/>
      </w:docPartPr>
      <w:docPartBody>
        <w:p w:rsidR="00F5403B" w:rsidRDefault="00CB1AE2" w:rsidP="00CB1AE2">
          <w:pPr>
            <w:pStyle w:val="FBA07674DD63467A9EA6C55D9626D1B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E15F844BD65462EA12B99CA7BFF66D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7A99C07-588F-403A-A3C9-DECD6553303D}"/>
      </w:docPartPr>
      <w:docPartBody>
        <w:p w:rsidR="00F5403B" w:rsidRDefault="00CB1AE2" w:rsidP="00CB1AE2">
          <w:pPr>
            <w:pStyle w:val="DE15F844BD65462EA12B99CA7BFF66DA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06D45D49EFB34932AC851E86B4C72D9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F1E5F07-E0BB-4B4D-BC5A-C4C74F579DA2}"/>
      </w:docPartPr>
      <w:docPartBody>
        <w:p w:rsidR="00F5403B" w:rsidRDefault="00CB1AE2" w:rsidP="00CB1AE2">
          <w:pPr>
            <w:pStyle w:val="06D45D49EFB34932AC851E86B4C72D9C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E1E2B48E74824B4191FCB7DB1BD0FC9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391F0CC-0DF0-43CF-8D38-643365F32CCA}"/>
      </w:docPartPr>
      <w:docPartBody>
        <w:p w:rsidR="00F5403B" w:rsidRDefault="00CB1AE2" w:rsidP="00CB1AE2">
          <w:pPr>
            <w:pStyle w:val="E1E2B48E74824B4191FCB7DB1BD0FC9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28281F164B0408A9FB6CBF7BCAA610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0E9407F-B647-4749-B5D8-301734D0155B}"/>
      </w:docPartPr>
      <w:docPartBody>
        <w:p w:rsidR="00F5403B" w:rsidRDefault="00CB1AE2" w:rsidP="00CB1AE2">
          <w:pPr>
            <w:pStyle w:val="D28281F164B0408A9FB6CBF7BCAA610C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10CF78D00AAF43E78B5AC339B4CF7B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00DA1BD-528F-46FD-9A26-9C57F9C1FB96}"/>
      </w:docPartPr>
      <w:docPartBody>
        <w:p w:rsidR="00F5403B" w:rsidRDefault="00CB1AE2" w:rsidP="00CB1AE2">
          <w:pPr>
            <w:pStyle w:val="10CF78D00AAF43E78B5AC339B4CF7B99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E5844E30728D48E4B949D2B01824719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95617C7-2FEB-4C10-A2B4-F6C587A6581D}"/>
      </w:docPartPr>
      <w:docPartBody>
        <w:p w:rsidR="00F5403B" w:rsidRDefault="00CB1AE2" w:rsidP="00CB1AE2">
          <w:pPr>
            <w:pStyle w:val="E5844E30728D48E4B949D2B01824719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3DFF4D9472B4C4696ED72F4184E0BE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E2E76CF-BF40-4F34-93E3-35752BC1D39C}"/>
      </w:docPartPr>
      <w:docPartBody>
        <w:p w:rsidR="00F5403B" w:rsidRDefault="00CB1AE2" w:rsidP="00CB1AE2">
          <w:pPr>
            <w:pStyle w:val="53DFF4D9472B4C4696ED72F4184E0BE6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5659F05AED5E4ED6BC3C4BE126E669B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69ABFFE-7E71-4D8B-9B3A-7E9964160DA9}"/>
      </w:docPartPr>
      <w:docPartBody>
        <w:p w:rsidR="00F5403B" w:rsidRDefault="00CB1AE2" w:rsidP="00CB1AE2">
          <w:pPr>
            <w:pStyle w:val="5659F05AED5E4ED6BC3C4BE126E669BC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F73BB9B7CF7447069126F5C65497FAE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ADC2DC4-843D-45AE-AFE2-0B1656AE4AB4}"/>
      </w:docPartPr>
      <w:docPartBody>
        <w:p w:rsidR="00F5403B" w:rsidRDefault="00CB1AE2" w:rsidP="00CB1AE2">
          <w:pPr>
            <w:pStyle w:val="F73BB9B7CF7447069126F5C65497FAE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1D72788A7AF4B429B148C60A887BCD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E16D0C5-72B3-465A-B032-11EEBBFCFF70}"/>
      </w:docPartPr>
      <w:docPartBody>
        <w:p w:rsidR="00F5403B" w:rsidRDefault="00CB1AE2" w:rsidP="00CB1AE2">
          <w:pPr>
            <w:pStyle w:val="21D72788A7AF4B429B148C60A887BCD7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0C053F5DFA824FEE8F5FAE372A538E2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EA4A3A7-CAAA-4724-B212-8BA9F82CB930}"/>
      </w:docPartPr>
      <w:docPartBody>
        <w:p w:rsidR="00F5403B" w:rsidRDefault="00CB1AE2" w:rsidP="00CB1AE2">
          <w:pPr>
            <w:pStyle w:val="0C053F5DFA824FEE8F5FAE372A538E28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8DDE5C431C034344935743DCD362079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EF5CBC4-7217-4D99-9B31-DB12FA3B2BC8}"/>
      </w:docPartPr>
      <w:docPartBody>
        <w:p w:rsidR="00F5403B" w:rsidRDefault="00CB1AE2" w:rsidP="00CB1AE2">
          <w:pPr>
            <w:pStyle w:val="8DDE5C431C034344935743DCD362079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C08E21314D94ED6A6807A11FD978F5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CAC905C-0E74-4539-AF80-BD617C2FD791}"/>
      </w:docPartPr>
      <w:docPartBody>
        <w:p w:rsidR="00F5403B" w:rsidRDefault="00CB1AE2" w:rsidP="00CB1AE2">
          <w:pPr>
            <w:pStyle w:val="8C08E21314D94ED6A6807A11FD978F5D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B881499ADCE34098904E93B47FB5634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6ADDE30-DA98-4FC8-96A4-1BA4EA0C1FEC}"/>
      </w:docPartPr>
      <w:docPartBody>
        <w:p w:rsidR="00F5403B" w:rsidRDefault="00CB1AE2" w:rsidP="00CB1AE2">
          <w:pPr>
            <w:pStyle w:val="B881499ADCE34098904E93B47FB5634E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A91A7E80DBDB4A349F6B805CF080375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9B69A55-22FA-4C6C-A5D3-1FB6E35665A5}"/>
      </w:docPartPr>
      <w:docPartBody>
        <w:p w:rsidR="00F5403B" w:rsidRDefault="00CB1AE2" w:rsidP="00CB1AE2">
          <w:pPr>
            <w:pStyle w:val="A91A7E80DBDB4A349F6B805CF080375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E3E93A04FBF412982E913C821A6CA3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086CD50-E06D-4F1C-84DB-90D62355705F}"/>
      </w:docPartPr>
      <w:docPartBody>
        <w:p w:rsidR="00F5403B" w:rsidRDefault="00CB1AE2" w:rsidP="00CB1AE2">
          <w:pPr>
            <w:pStyle w:val="3E3E93A04FBF412982E913C821A6CA3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44753DE5AC849DFABF4C1869628254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C7B894F-BC95-44CA-B511-C4ACF83C3F75}"/>
      </w:docPartPr>
      <w:docPartBody>
        <w:p w:rsidR="00F5403B" w:rsidRDefault="00CB1AE2" w:rsidP="00CB1AE2">
          <w:pPr>
            <w:pStyle w:val="644753DE5AC849DFABF4C1869628254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4CA5A5800C6472EA970763CA6FC0B3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8D3832E-43E2-48F0-A022-C38C1CFA3761}"/>
      </w:docPartPr>
      <w:docPartBody>
        <w:p w:rsidR="00F5403B" w:rsidRDefault="00CB1AE2" w:rsidP="00CB1AE2">
          <w:pPr>
            <w:pStyle w:val="04CA5A5800C6472EA970763CA6FC0B3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E0C82388111462F9421FC11CD1AC80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F012BC5-965D-4EA7-A206-F30179DBACF9}"/>
      </w:docPartPr>
      <w:docPartBody>
        <w:p w:rsidR="00F5403B" w:rsidRDefault="00CB1AE2" w:rsidP="00CB1AE2">
          <w:pPr>
            <w:pStyle w:val="0E0C82388111462F9421FC11CD1AC803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04C6280866924FB1893F71E4F050716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B5A7256-915B-4E68-88D8-0C32B3696A07}"/>
      </w:docPartPr>
      <w:docPartBody>
        <w:p w:rsidR="00F5403B" w:rsidRDefault="00CB1AE2" w:rsidP="00CB1AE2">
          <w:pPr>
            <w:pStyle w:val="04C6280866924FB1893F71E4F050716C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DCD9CBC643F64469A5514D931B4E3B7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9F2224E-6C15-4DC6-8DDF-28297854A28F}"/>
      </w:docPartPr>
      <w:docPartBody>
        <w:p w:rsidR="00F5403B" w:rsidRDefault="00CB1AE2" w:rsidP="00CB1AE2">
          <w:pPr>
            <w:pStyle w:val="DCD9CBC643F64469A5514D931B4E3B76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E338F76D4B74CF18F7729F347AD546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F527AFB-BED4-4FA7-84CC-D600A24B9395}"/>
      </w:docPartPr>
      <w:docPartBody>
        <w:p w:rsidR="00F5403B" w:rsidRDefault="00CB1AE2" w:rsidP="00CB1AE2">
          <w:pPr>
            <w:pStyle w:val="4E338F76D4B74CF18F7729F347AD546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A9FC3405BBB48998CC178F4A125EA8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5D032BC-C47B-4D5B-B79E-C34B8025911D}"/>
      </w:docPartPr>
      <w:docPartBody>
        <w:p w:rsidR="00F5403B" w:rsidRDefault="00CB1AE2" w:rsidP="00CB1AE2">
          <w:pPr>
            <w:pStyle w:val="3A9FC3405BBB48998CC178F4A125EA8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1B58BCAD95443039EDE77290E8B9F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F33F9D9-240C-4D5C-ACB2-7CE549E024CF}"/>
      </w:docPartPr>
      <w:docPartBody>
        <w:p w:rsidR="00F5403B" w:rsidRDefault="00CB1AE2" w:rsidP="00CB1AE2">
          <w:pPr>
            <w:pStyle w:val="51B58BCAD95443039EDE77290E8B9F3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B7E8AEB993B4999A0C24FDA342CA1D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24E50A2-30E1-4B3F-B299-AFC7628169C0}"/>
      </w:docPartPr>
      <w:docPartBody>
        <w:p w:rsidR="00F5403B" w:rsidRDefault="00CB1AE2" w:rsidP="00CB1AE2">
          <w:pPr>
            <w:pStyle w:val="0B7E8AEB993B4999A0C24FDA342CA1D4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60E0E1553FA142B9A1EE050A6E32F61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028BAF7-9D81-4A0E-9360-2A7E908D548F}"/>
      </w:docPartPr>
      <w:docPartBody>
        <w:p w:rsidR="00F5403B" w:rsidRDefault="00CB1AE2" w:rsidP="00CB1AE2">
          <w:pPr>
            <w:pStyle w:val="60E0E1553FA142B9A1EE050A6E32F61B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6D4FBA74E4564EE1A5755D6FF196678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0A5AF2C-3EEF-4414-AE29-E6FD300780EA}"/>
      </w:docPartPr>
      <w:docPartBody>
        <w:p w:rsidR="00F5403B" w:rsidRDefault="00CB1AE2" w:rsidP="00CB1AE2">
          <w:pPr>
            <w:pStyle w:val="6D4FBA74E4564EE1A5755D6FF196678E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BD560983D264FC9BD8CC416AF7C77A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5850128-E1E8-43E8-AA5F-AEA55C04BDA5}"/>
      </w:docPartPr>
      <w:docPartBody>
        <w:p w:rsidR="00F5403B" w:rsidRDefault="00CB1AE2" w:rsidP="00CB1AE2">
          <w:pPr>
            <w:pStyle w:val="2BD560983D264FC9BD8CC416AF7C77A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78C426A26D345FEAFA95A18046FAA6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7F800A4-0431-4DA3-971D-161E51029EE8}"/>
      </w:docPartPr>
      <w:docPartBody>
        <w:p w:rsidR="00F5403B" w:rsidRDefault="00CB1AE2" w:rsidP="00CB1AE2">
          <w:pPr>
            <w:pStyle w:val="878C426A26D345FEAFA95A18046FAA6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D7700CD277D4E0CB47A0EE6968AA57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DF8F36C-A2F2-490E-BFE4-B87D1F030949}"/>
      </w:docPartPr>
      <w:docPartBody>
        <w:p w:rsidR="00F5403B" w:rsidRDefault="00CB1AE2" w:rsidP="00CB1AE2">
          <w:pPr>
            <w:pStyle w:val="2D7700CD277D4E0CB47A0EE6968AA57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7AC90E6916B481784F8B1A84F2E0F6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ABC5B15-446D-4BC4-8A87-743215A6194B}"/>
      </w:docPartPr>
      <w:docPartBody>
        <w:p w:rsidR="00F5403B" w:rsidRDefault="00CB1AE2" w:rsidP="00CB1AE2">
          <w:pPr>
            <w:pStyle w:val="47AC90E6916B481784F8B1A84F2E0F68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C526458AE5054BCEBA22E928228340C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5DD5EA1-0D56-465C-AEE7-9E320404B8C1}"/>
      </w:docPartPr>
      <w:docPartBody>
        <w:p w:rsidR="00F5403B" w:rsidRDefault="00CB1AE2" w:rsidP="00CB1AE2">
          <w:pPr>
            <w:pStyle w:val="C526458AE5054BCEBA22E928228340C4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D813FDC77574C8CB0FA94474F1F7A7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2B7C0B4-F975-4E29-9A97-40C791ACC4ED}"/>
      </w:docPartPr>
      <w:docPartBody>
        <w:p w:rsidR="00F5403B" w:rsidRDefault="00CB1AE2" w:rsidP="00CB1AE2">
          <w:pPr>
            <w:pStyle w:val="1D813FDC77574C8CB0FA94474F1F7A70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818B53B7AD4D6C9FCB7B2E75830DC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BD2AA6D-CE8B-4147-8922-FF9998F8AE07}"/>
      </w:docPartPr>
      <w:docPartBody>
        <w:p w:rsidR="00F5403B" w:rsidRDefault="00CB1AE2" w:rsidP="00CB1AE2">
          <w:pPr>
            <w:pStyle w:val="42818B53B7AD4D6C9FCB7B2E75830DC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849BA357ACE4AFBBDA8FB0FBACB2AB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8A390D-F726-4C03-8CDE-821155C8869E}"/>
      </w:docPartPr>
      <w:docPartBody>
        <w:p w:rsidR="00F5403B" w:rsidRDefault="00CB1AE2" w:rsidP="00CB1AE2">
          <w:pPr>
            <w:pStyle w:val="5849BA357ACE4AFBBDA8FB0FBACB2AB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165F51F54CD4017B569090AEDA3A82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AA40383-A695-4C19-AF95-A10890126682}"/>
      </w:docPartPr>
      <w:docPartBody>
        <w:p w:rsidR="00F5403B" w:rsidRDefault="00CB1AE2" w:rsidP="00CB1AE2">
          <w:pPr>
            <w:pStyle w:val="D165F51F54CD4017B569090AEDA3A82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35BC03C678B41878AEA04A259E48D5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DE0148E-C99E-4A0E-911B-3952731ADE47}"/>
      </w:docPartPr>
      <w:docPartBody>
        <w:p w:rsidR="00F5403B" w:rsidRDefault="00CB1AE2" w:rsidP="00CB1AE2">
          <w:pPr>
            <w:pStyle w:val="835BC03C678B41878AEA04A259E48D54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744C787D997D4DABBE621C042188DA6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8670716-0BA5-445F-8D1D-E0A75896176C}"/>
      </w:docPartPr>
      <w:docPartBody>
        <w:p w:rsidR="00F5403B" w:rsidRDefault="00CB1AE2" w:rsidP="00CB1AE2">
          <w:pPr>
            <w:pStyle w:val="744C787D997D4DABBE621C042188DA6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5AD2F9D917FF4F59BC5D96EA066C570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E4DB5F7-6953-473E-BE17-7070CBD28D19}"/>
      </w:docPartPr>
      <w:docPartBody>
        <w:p w:rsidR="00F5403B" w:rsidRDefault="00CB1AE2" w:rsidP="00CB1AE2">
          <w:pPr>
            <w:pStyle w:val="5AD2F9D917FF4F59BC5D96EA066C570A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0AA2D7C07C94179A6FA5140C714506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8D9447B-616E-4F51-801F-665DB1B4D86D}"/>
      </w:docPartPr>
      <w:docPartBody>
        <w:p w:rsidR="00F5403B" w:rsidRDefault="00CB1AE2" w:rsidP="00CB1AE2">
          <w:pPr>
            <w:pStyle w:val="A0AA2D7C07C94179A6FA5140C714506E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FF7E6D6B670473E88231436705170D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6043B5B-CC9F-4492-9F7D-EDA7E240D69C}"/>
      </w:docPartPr>
      <w:docPartBody>
        <w:p w:rsidR="00F5403B" w:rsidRDefault="00CB1AE2" w:rsidP="00CB1AE2">
          <w:pPr>
            <w:pStyle w:val="5FF7E6D6B670473E88231436705170D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0CAE6C330F5448BAC4AF6745FEA1EE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382B885-41EC-403C-A425-4473E42C6B85}"/>
      </w:docPartPr>
      <w:docPartBody>
        <w:p w:rsidR="00F5403B" w:rsidRDefault="00CB1AE2" w:rsidP="00CB1AE2">
          <w:pPr>
            <w:pStyle w:val="B0CAE6C330F5448BAC4AF6745FEA1EE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E1A95A9FAD04AABA429382DC34BF9E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9C27BC1-DCCB-47EA-B8AA-157C6F7B5C94}"/>
      </w:docPartPr>
      <w:docPartBody>
        <w:p w:rsidR="00F5403B" w:rsidRDefault="00CB1AE2" w:rsidP="00CB1AE2">
          <w:pPr>
            <w:pStyle w:val="8E1A95A9FAD04AABA429382DC34BF9E5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312AE27264154499B44EE477D36F592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8D59C1C-4D73-49FF-9BE2-0E350B430975}"/>
      </w:docPartPr>
      <w:docPartBody>
        <w:p w:rsidR="00F5403B" w:rsidRDefault="00CB1AE2" w:rsidP="00CB1AE2">
          <w:pPr>
            <w:pStyle w:val="312AE27264154499B44EE477D36F5927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D0B8528FDDE04399AC469E40E58AC4B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44FFF7-3B1C-4753-AD62-B09DEA34F4CF}"/>
      </w:docPartPr>
      <w:docPartBody>
        <w:p w:rsidR="00F5403B" w:rsidRDefault="00CB1AE2" w:rsidP="00CB1AE2">
          <w:pPr>
            <w:pStyle w:val="D0B8528FDDE04399AC469E40E58AC4B6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FDA53D2DBEC4E8D99DD20ADD6C72C5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4467BDE-AFA4-43FE-A6CC-B980D90AA758}"/>
      </w:docPartPr>
      <w:docPartBody>
        <w:p w:rsidR="00F5403B" w:rsidRDefault="00CB1AE2" w:rsidP="00CB1AE2">
          <w:pPr>
            <w:pStyle w:val="8FDA53D2DBEC4E8D99DD20ADD6C72C5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AAF10ACD817447BB565E5ED4A6BB04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983C21A-2696-4110-BA37-7EFDCD189211}"/>
      </w:docPartPr>
      <w:docPartBody>
        <w:p w:rsidR="00F5403B" w:rsidRDefault="00CB1AE2" w:rsidP="00CB1AE2">
          <w:pPr>
            <w:pStyle w:val="AAAF10ACD817447BB565E5ED4A6BB04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91213FC6A0842FBA00F39C267830A7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6C3EC05-CA26-412A-AD56-280BB27E37B3}"/>
      </w:docPartPr>
      <w:docPartBody>
        <w:p w:rsidR="00F5403B" w:rsidRDefault="00CB1AE2" w:rsidP="00CB1AE2">
          <w:pPr>
            <w:pStyle w:val="991213FC6A0842FBA00F39C267830A7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400D"/>
    <w:rsid w:val="0004400D"/>
    <w:rsid w:val="0020778E"/>
    <w:rsid w:val="00515F3D"/>
    <w:rsid w:val="00730BE0"/>
    <w:rsid w:val="00934412"/>
    <w:rsid w:val="00C4127F"/>
    <w:rsid w:val="00CB1AE2"/>
    <w:rsid w:val="00D82544"/>
    <w:rsid w:val="00F10A82"/>
    <w:rsid w:val="00F5403B"/>
    <w:rsid w:val="00FD5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CB1AE2"/>
    <w:rPr>
      <w:color w:val="808080"/>
    </w:rPr>
  </w:style>
  <w:style w:type="paragraph" w:customStyle="1" w:styleId="8A6A258F3C1846F7A5541B4648211799">
    <w:name w:val="8A6A258F3C1846F7A5541B4648211799"/>
    <w:rsid w:val="0004400D"/>
  </w:style>
  <w:style w:type="paragraph" w:customStyle="1" w:styleId="F890B2CF7E4040B49B9414320BA9D8D5">
    <w:name w:val="F890B2CF7E4040B49B9414320BA9D8D5"/>
    <w:rsid w:val="0004400D"/>
  </w:style>
  <w:style w:type="paragraph" w:customStyle="1" w:styleId="7A7010F20FE84723995ABB2D6F9F0FC1">
    <w:name w:val="7A7010F20FE84723995ABB2D6F9F0FC1"/>
    <w:rsid w:val="00FD5CA8"/>
  </w:style>
  <w:style w:type="paragraph" w:customStyle="1" w:styleId="4238D3FF3143411A9E46F73A277C75EA">
    <w:name w:val="4238D3FF3143411A9E46F73A277C75EA"/>
    <w:rsid w:val="0004400D"/>
  </w:style>
  <w:style w:type="paragraph" w:customStyle="1" w:styleId="1D2F974909284606AD2869582D568FE9">
    <w:name w:val="1D2F974909284606AD2869582D568FE9"/>
    <w:rsid w:val="0004400D"/>
  </w:style>
  <w:style w:type="paragraph" w:customStyle="1" w:styleId="3ACC52265F6D4264B4AD5843BD557621">
    <w:name w:val="3ACC52265F6D4264B4AD5843BD557621"/>
    <w:rsid w:val="0004400D"/>
  </w:style>
  <w:style w:type="paragraph" w:customStyle="1" w:styleId="B49B644209964A5CA442A10397100E71">
    <w:name w:val="B49B644209964A5CA442A10397100E71"/>
    <w:rsid w:val="0004400D"/>
  </w:style>
  <w:style w:type="paragraph" w:customStyle="1" w:styleId="31B1CE811C2A4940B2587262F247FC6B">
    <w:name w:val="31B1CE811C2A4940B2587262F247FC6B"/>
    <w:rsid w:val="00FD5CA8"/>
  </w:style>
  <w:style w:type="paragraph" w:customStyle="1" w:styleId="D267A92979984EAD8769B74A1E31BB4F">
    <w:name w:val="D267A92979984EAD8769B74A1E31BB4F"/>
    <w:rsid w:val="00F10A82"/>
  </w:style>
  <w:style w:type="paragraph" w:customStyle="1" w:styleId="97DBEFEFED154DA58E43FE4F892B1B87">
    <w:name w:val="97DBEFEFED154DA58E43FE4F892B1B87"/>
    <w:rsid w:val="00F10A82"/>
  </w:style>
  <w:style w:type="paragraph" w:customStyle="1" w:styleId="36E8F86C3AFF452B9DE19F6F2A01D258">
    <w:name w:val="36E8F86C3AFF452B9DE19F6F2A01D258"/>
    <w:rsid w:val="00F10A82"/>
  </w:style>
  <w:style w:type="paragraph" w:customStyle="1" w:styleId="0A70389796E34212986848792410B866">
    <w:name w:val="0A70389796E34212986848792410B866"/>
    <w:rsid w:val="00F10A82"/>
  </w:style>
  <w:style w:type="paragraph" w:customStyle="1" w:styleId="CF67939C68B6433094920359BB2ED8A6">
    <w:name w:val="CF67939C68B6433094920359BB2ED8A6"/>
    <w:rsid w:val="00F10A82"/>
  </w:style>
  <w:style w:type="paragraph" w:customStyle="1" w:styleId="2D4F9AA7F2A140569BD4753DA25ED1DB">
    <w:name w:val="2D4F9AA7F2A140569BD4753DA25ED1DB"/>
    <w:rsid w:val="00F10A82"/>
  </w:style>
  <w:style w:type="paragraph" w:customStyle="1" w:styleId="BB096A6D2B494741B184B2F0B6242588">
    <w:name w:val="BB096A6D2B494741B184B2F0B6242588"/>
    <w:rsid w:val="00CB1AE2"/>
  </w:style>
  <w:style w:type="paragraph" w:customStyle="1" w:styleId="F284D582572E4DD1AFC5D97B7FD6ABBE">
    <w:name w:val="F284D582572E4DD1AFC5D97B7FD6ABBE"/>
    <w:rsid w:val="00CB1AE2"/>
  </w:style>
  <w:style w:type="paragraph" w:customStyle="1" w:styleId="0BD945C76BFD475693F4A2A6584A5EAD">
    <w:name w:val="0BD945C76BFD475693F4A2A6584A5EAD"/>
    <w:rsid w:val="00CB1AE2"/>
  </w:style>
  <w:style w:type="paragraph" w:customStyle="1" w:styleId="6B05EDA4256D44D8B7A660D229BB9815">
    <w:name w:val="6B05EDA4256D44D8B7A660D229BB9815"/>
    <w:rsid w:val="00CB1AE2"/>
  </w:style>
  <w:style w:type="paragraph" w:customStyle="1" w:styleId="ABFF9C955F514B008BE417C7AE69A319">
    <w:name w:val="ABFF9C955F514B008BE417C7AE69A319"/>
    <w:rsid w:val="00CB1AE2"/>
  </w:style>
  <w:style w:type="paragraph" w:customStyle="1" w:styleId="7926CD9502974AE194DDF0D136321D5F">
    <w:name w:val="7926CD9502974AE194DDF0D136321D5F"/>
    <w:rsid w:val="00CB1AE2"/>
  </w:style>
  <w:style w:type="paragraph" w:customStyle="1" w:styleId="7541ECB81F854E439A4F6327BFFB4DCA">
    <w:name w:val="7541ECB81F854E439A4F6327BFFB4DCA"/>
    <w:rsid w:val="00CB1AE2"/>
  </w:style>
  <w:style w:type="paragraph" w:customStyle="1" w:styleId="85DC9F82A07345989724B874FB71D888">
    <w:name w:val="85DC9F82A07345989724B874FB71D888"/>
    <w:rsid w:val="00CB1AE2"/>
  </w:style>
  <w:style w:type="paragraph" w:customStyle="1" w:styleId="531B47381ECB4C3A913E21E262B0AE2E">
    <w:name w:val="531B47381ECB4C3A913E21E262B0AE2E"/>
    <w:rsid w:val="00CB1AE2"/>
  </w:style>
  <w:style w:type="paragraph" w:customStyle="1" w:styleId="D17B7F55CACE47FABC5D5F18E4BD23FD">
    <w:name w:val="D17B7F55CACE47FABC5D5F18E4BD23FD"/>
    <w:rsid w:val="00CB1AE2"/>
  </w:style>
  <w:style w:type="paragraph" w:customStyle="1" w:styleId="4C209480C6D847749BB710C079D14D70">
    <w:name w:val="4C209480C6D847749BB710C079D14D70"/>
    <w:rsid w:val="00CB1AE2"/>
  </w:style>
  <w:style w:type="paragraph" w:customStyle="1" w:styleId="FBA07674DD63467A9EA6C55D9626D1B9">
    <w:name w:val="FBA07674DD63467A9EA6C55D9626D1B9"/>
    <w:rsid w:val="00CB1AE2"/>
  </w:style>
  <w:style w:type="paragraph" w:customStyle="1" w:styleId="DE15F844BD65462EA12B99CA7BFF66DA">
    <w:name w:val="DE15F844BD65462EA12B99CA7BFF66DA"/>
    <w:rsid w:val="00CB1AE2"/>
  </w:style>
  <w:style w:type="paragraph" w:customStyle="1" w:styleId="06D45D49EFB34932AC851E86B4C72D9C">
    <w:name w:val="06D45D49EFB34932AC851E86B4C72D9C"/>
    <w:rsid w:val="00CB1AE2"/>
  </w:style>
  <w:style w:type="paragraph" w:customStyle="1" w:styleId="E1E2B48E74824B4191FCB7DB1BD0FC93">
    <w:name w:val="E1E2B48E74824B4191FCB7DB1BD0FC93"/>
    <w:rsid w:val="00CB1AE2"/>
  </w:style>
  <w:style w:type="paragraph" w:customStyle="1" w:styleId="D28281F164B0408A9FB6CBF7BCAA610C">
    <w:name w:val="D28281F164B0408A9FB6CBF7BCAA610C"/>
    <w:rsid w:val="00CB1AE2"/>
  </w:style>
  <w:style w:type="paragraph" w:customStyle="1" w:styleId="10CF78D00AAF43E78B5AC339B4CF7B99">
    <w:name w:val="10CF78D00AAF43E78B5AC339B4CF7B99"/>
    <w:rsid w:val="00CB1AE2"/>
  </w:style>
  <w:style w:type="paragraph" w:customStyle="1" w:styleId="E5844E30728D48E4B949D2B018247193">
    <w:name w:val="E5844E30728D48E4B949D2B018247193"/>
    <w:rsid w:val="00CB1AE2"/>
  </w:style>
  <w:style w:type="paragraph" w:customStyle="1" w:styleId="53DFF4D9472B4C4696ED72F4184E0BE6">
    <w:name w:val="53DFF4D9472B4C4696ED72F4184E0BE6"/>
    <w:rsid w:val="00CB1AE2"/>
  </w:style>
  <w:style w:type="paragraph" w:customStyle="1" w:styleId="5659F05AED5E4ED6BC3C4BE126E669BC">
    <w:name w:val="5659F05AED5E4ED6BC3C4BE126E669BC"/>
    <w:rsid w:val="00CB1AE2"/>
  </w:style>
  <w:style w:type="paragraph" w:customStyle="1" w:styleId="F73BB9B7CF7447069126F5C65497FAE8">
    <w:name w:val="F73BB9B7CF7447069126F5C65497FAE8"/>
    <w:rsid w:val="00CB1AE2"/>
  </w:style>
  <w:style w:type="paragraph" w:customStyle="1" w:styleId="21D72788A7AF4B429B148C60A887BCD7">
    <w:name w:val="21D72788A7AF4B429B148C60A887BCD7"/>
    <w:rsid w:val="00CB1AE2"/>
  </w:style>
  <w:style w:type="paragraph" w:customStyle="1" w:styleId="0C053F5DFA824FEE8F5FAE372A538E28">
    <w:name w:val="0C053F5DFA824FEE8F5FAE372A538E28"/>
    <w:rsid w:val="00CB1AE2"/>
  </w:style>
  <w:style w:type="paragraph" w:customStyle="1" w:styleId="8DDE5C431C034344935743DCD3620798">
    <w:name w:val="8DDE5C431C034344935743DCD3620798"/>
    <w:rsid w:val="00CB1AE2"/>
  </w:style>
  <w:style w:type="paragraph" w:customStyle="1" w:styleId="8C08E21314D94ED6A6807A11FD978F5D">
    <w:name w:val="8C08E21314D94ED6A6807A11FD978F5D"/>
    <w:rsid w:val="00CB1AE2"/>
  </w:style>
  <w:style w:type="paragraph" w:customStyle="1" w:styleId="B881499ADCE34098904E93B47FB5634E">
    <w:name w:val="B881499ADCE34098904E93B47FB5634E"/>
    <w:rsid w:val="00CB1AE2"/>
  </w:style>
  <w:style w:type="paragraph" w:customStyle="1" w:styleId="A91A7E80DBDB4A349F6B805CF0803755">
    <w:name w:val="A91A7E80DBDB4A349F6B805CF0803755"/>
    <w:rsid w:val="00CB1AE2"/>
  </w:style>
  <w:style w:type="paragraph" w:customStyle="1" w:styleId="3E3E93A04FBF412982E913C821A6CA33">
    <w:name w:val="3E3E93A04FBF412982E913C821A6CA33"/>
    <w:rsid w:val="00CB1AE2"/>
  </w:style>
  <w:style w:type="paragraph" w:customStyle="1" w:styleId="644753DE5AC849DFABF4C1869628254B">
    <w:name w:val="644753DE5AC849DFABF4C1869628254B"/>
    <w:rsid w:val="00CB1AE2"/>
  </w:style>
  <w:style w:type="paragraph" w:customStyle="1" w:styleId="04CA5A5800C6472EA970763CA6FC0B36">
    <w:name w:val="04CA5A5800C6472EA970763CA6FC0B36"/>
    <w:rsid w:val="00CB1AE2"/>
  </w:style>
  <w:style w:type="paragraph" w:customStyle="1" w:styleId="0E0C82388111462F9421FC11CD1AC803">
    <w:name w:val="0E0C82388111462F9421FC11CD1AC803"/>
    <w:rsid w:val="00CB1AE2"/>
  </w:style>
  <w:style w:type="paragraph" w:customStyle="1" w:styleId="04C6280866924FB1893F71E4F050716C">
    <w:name w:val="04C6280866924FB1893F71E4F050716C"/>
    <w:rsid w:val="00CB1AE2"/>
  </w:style>
  <w:style w:type="paragraph" w:customStyle="1" w:styleId="DCD9CBC643F64469A5514D931B4E3B76">
    <w:name w:val="DCD9CBC643F64469A5514D931B4E3B76"/>
    <w:rsid w:val="00CB1AE2"/>
  </w:style>
  <w:style w:type="paragraph" w:customStyle="1" w:styleId="4E338F76D4B74CF18F7729F347AD5462">
    <w:name w:val="4E338F76D4B74CF18F7729F347AD5462"/>
    <w:rsid w:val="00CB1AE2"/>
  </w:style>
  <w:style w:type="paragraph" w:customStyle="1" w:styleId="3A9FC3405BBB48998CC178F4A125EA80">
    <w:name w:val="3A9FC3405BBB48998CC178F4A125EA80"/>
    <w:rsid w:val="00CB1AE2"/>
  </w:style>
  <w:style w:type="paragraph" w:customStyle="1" w:styleId="51B58BCAD95443039EDE77290E8B9F38">
    <w:name w:val="51B58BCAD95443039EDE77290E8B9F38"/>
    <w:rsid w:val="00CB1AE2"/>
  </w:style>
  <w:style w:type="paragraph" w:customStyle="1" w:styleId="0B7E8AEB993B4999A0C24FDA342CA1D4">
    <w:name w:val="0B7E8AEB993B4999A0C24FDA342CA1D4"/>
    <w:rsid w:val="00CB1AE2"/>
  </w:style>
  <w:style w:type="paragraph" w:customStyle="1" w:styleId="60E0E1553FA142B9A1EE050A6E32F61B">
    <w:name w:val="60E0E1553FA142B9A1EE050A6E32F61B"/>
    <w:rsid w:val="00CB1AE2"/>
  </w:style>
  <w:style w:type="paragraph" w:customStyle="1" w:styleId="6D4FBA74E4564EE1A5755D6FF196678E">
    <w:name w:val="6D4FBA74E4564EE1A5755D6FF196678E"/>
    <w:rsid w:val="00CB1AE2"/>
  </w:style>
  <w:style w:type="paragraph" w:customStyle="1" w:styleId="2BD560983D264FC9BD8CC416AF7C77AF">
    <w:name w:val="2BD560983D264FC9BD8CC416AF7C77AF"/>
    <w:rsid w:val="00CB1AE2"/>
  </w:style>
  <w:style w:type="paragraph" w:customStyle="1" w:styleId="878C426A26D345FEAFA95A18046FAA6D">
    <w:name w:val="878C426A26D345FEAFA95A18046FAA6D"/>
    <w:rsid w:val="00CB1AE2"/>
  </w:style>
  <w:style w:type="paragraph" w:customStyle="1" w:styleId="2D7700CD277D4E0CB47A0EE6968AA570">
    <w:name w:val="2D7700CD277D4E0CB47A0EE6968AA570"/>
    <w:rsid w:val="00CB1AE2"/>
  </w:style>
  <w:style w:type="paragraph" w:customStyle="1" w:styleId="47AC90E6916B481784F8B1A84F2E0F68">
    <w:name w:val="47AC90E6916B481784F8B1A84F2E0F68"/>
    <w:rsid w:val="00CB1AE2"/>
  </w:style>
  <w:style w:type="paragraph" w:customStyle="1" w:styleId="C526458AE5054BCEBA22E928228340C4">
    <w:name w:val="C526458AE5054BCEBA22E928228340C4"/>
    <w:rsid w:val="00CB1AE2"/>
  </w:style>
  <w:style w:type="paragraph" w:customStyle="1" w:styleId="1D813FDC77574C8CB0FA94474F1F7A70">
    <w:name w:val="1D813FDC77574C8CB0FA94474F1F7A70"/>
    <w:rsid w:val="00CB1AE2"/>
  </w:style>
  <w:style w:type="paragraph" w:customStyle="1" w:styleId="42818B53B7AD4D6C9FCB7B2E75830DCF">
    <w:name w:val="42818B53B7AD4D6C9FCB7B2E75830DCF"/>
    <w:rsid w:val="00CB1AE2"/>
  </w:style>
  <w:style w:type="paragraph" w:customStyle="1" w:styleId="5849BA357ACE4AFBBDA8FB0FBACB2AB5">
    <w:name w:val="5849BA357ACE4AFBBDA8FB0FBACB2AB5"/>
    <w:rsid w:val="00CB1AE2"/>
  </w:style>
  <w:style w:type="paragraph" w:customStyle="1" w:styleId="D165F51F54CD4017B569090AEDA3A826">
    <w:name w:val="D165F51F54CD4017B569090AEDA3A826"/>
    <w:rsid w:val="00CB1AE2"/>
  </w:style>
  <w:style w:type="paragraph" w:customStyle="1" w:styleId="835BC03C678B41878AEA04A259E48D54">
    <w:name w:val="835BC03C678B41878AEA04A259E48D54"/>
    <w:rsid w:val="00CB1AE2"/>
  </w:style>
  <w:style w:type="paragraph" w:customStyle="1" w:styleId="744C787D997D4DABBE621C042188DA61">
    <w:name w:val="744C787D997D4DABBE621C042188DA61"/>
    <w:rsid w:val="00CB1AE2"/>
  </w:style>
  <w:style w:type="paragraph" w:customStyle="1" w:styleId="5AD2F9D917FF4F59BC5D96EA066C570A">
    <w:name w:val="5AD2F9D917FF4F59BC5D96EA066C570A"/>
    <w:rsid w:val="00CB1AE2"/>
  </w:style>
  <w:style w:type="paragraph" w:customStyle="1" w:styleId="A0AA2D7C07C94179A6FA5140C714506E">
    <w:name w:val="A0AA2D7C07C94179A6FA5140C714506E"/>
    <w:rsid w:val="00CB1AE2"/>
  </w:style>
  <w:style w:type="paragraph" w:customStyle="1" w:styleId="5FF7E6D6B670473E88231436705170DD">
    <w:name w:val="5FF7E6D6B670473E88231436705170DD"/>
    <w:rsid w:val="00CB1AE2"/>
  </w:style>
  <w:style w:type="paragraph" w:customStyle="1" w:styleId="B0CAE6C330F5448BAC4AF6745FEA1EE4">
    <w:name w:val="B0CAE6C330F5448BAC4AF6745FEA1EE4"/>
    <w:rsid w:val="00CB1AE2"/>
  </w:style>
  <w:style w:type="paragraph" w:customStyle="1" w:styleId="8E1A95A9FAD04AABA429382DC34BF9E5">
    <w:name w:val="8E1A95A9FAD04AABA429382DC34BF9E5"/>
    <w:rsid w:val="00CB1AE2"/>
  </w:style>
  <w:style w:type="paragraph" w:customStyle="1" w:styleId="312AE27264154499B44EE477D36F5927">
    <w:name w:val="312AE27264154499B44EE477D36F5927"/>
    <w:rsid w:val="00CB1AE2"/>
  </w:style>
  <w:style w:type="paragraph" w:customStyle="1" w:styleId="D0B8528FDDE04399AC469E40E58AC4B6">
    <w:name w:val="D0B8528FDDE04399AC469E40E58AC4B6"/>
    <w:rsid w:val="00CB1AE2"/>
  </w:style>
  <w:style w:type="paragraph" w:customStyle="1" w:styleId="8FDA53D2DBEC4E8D99DD20ADD6C72C52">
    <w:name w:val="8FDA53D2DBEC4E8D99DD20ADD6C72C52"/>
    <w:rsid w:val="00CB1AE2"/>
  </w:style>
  <w:style w:type="paragraph" w:customStyle="1" w:styleId="AAAF10ACD817447BB565E5ED4A6BB047">
    <w:name w:val="AAAF10ACD817447BB565E5ED4A6BB047"/>
    <w:rsid w:val="00CB1AE2"/>
  </w:style>
  <w:style w:type="paragraph" w:customStyle="1" w:styleId="991213FC6A0842FBA00F39C267830A7B">
    <w:name w:val="991213FC6A0842FBA00F39C267830A7B"/>
    <w:rsid w:val="00CB1AE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514F62D3DA283438A015BBC414143EC" ma:contentTypeVersion="1" ma:contentTypeDescription="Utwórz nowy dokument." ma:contentTypeScope="" ma:versionID="240222c93b430eebd36a1469489953c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655aa40fd62c26d3cd695d3e5ffb0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internalName="PublishingStartDate">
      <xsd:simpleType>
        <xsd:restriction base="dms:Unknown"/>
      </xsd:simpleType>
    </xsd:element>
    <xsd:element name="PublishingExpirationDate" ma:index="9" nillable="true" ma:displayName="Planowana data zakończenia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A6252D-8B64-4D8F-9D83-9F029808EE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EA15F5-0637-47CA-BAC8-68906C6844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C33760-C06C-4BAC-B787-9D48C8435BC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C81BDD37-2D75-4457-9A6C-29D21CA9F42D}">
  <ds:schemaRefs>
    <ds:schemaRef ds:uri="http://www.w3.org/2001/XMLSchema"/>
  </ds:schemaRefs>
</ds:datastoreItem>
</file>

<file path=customXml/itemProps5.xml><?xml version="1.0" encoding="utf-8"?>
<ds:datastoreItem xmlns:ds="http://schemas.openxmlformats.org/officeDocument/2006/customXml" ds:itemID="{362E85DD-180F-47C2-A065-C0EAF45E05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0</Words>
  <Characters>3546</Characters>
  <Application>Microsoft Office Word</Application>
  <DocSecurity>4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GH</Company>
  <LinksUpToDate>false</LinksUpToDate>
  <CharactersWithSpaces>4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l_1_do_umowy_o_studencka_praktyke_zawodowa_ZAR_I stopień</dc:title>
  <dc:subject/>
  <dc:creator>Bartosz GRUCZA</dc:creator>
  <cp:keywords/>
  <cp:lastModifiedBy>Agnieszka Farat</cp:lastModifiedBy>
  <cp:revision>2</cp:revision>
  <cp:lastPrinted>2022-04-11T09:31:00Z</cp:lastPrinted>
  <dcterms:created xsi:type="dcterms:W3CDTF">2022-07-14T13:53:00Z</dcterms:created>
  <dcterms:modified xsi:type="dcterms:W3CDTF">2022-07-14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14F62D3DA283438A015BBC414143EC</vt:lpwstr>
  </property>
  <property fmtid="{D5CDD505-2E9C-101B-9397-08002B2CF9AE}" pid="3" name="Order">
    <vt:r8>5570400</vt:r8>
  </property>
</Properties>
</file>